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Normal1"/>
        <w:tblW w:w="0" w:type="auto"/>
        <w:tblInd w:w="13977" w:type="dxa"/>
        <w:tblBorders>
          <w:top w:val="single" w:sz="8" w:space="0" w:color="595959"/>
          <w:left w:val="single" w:sz="8" w:space="0" w:color="595959"/>
          <w:bottom w:val="single" w:sz="8" w:space="0" w:color="595959"/>
          <w:right w:val="single" w:sz="8" w:space="0" w:color="595959"/>
          <w:insideH w:val="single" w:sz="8" w:space="0" w:color="595959"/>
          <w:insideV w:val="single" w:sz="8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</w:tblGrid>
      <w:tr w:rsidR="007C2991" w:rsidRPr="00F560D3" w14:paraId="7CDEA2D8" w14:textId="77777777">
        <w:trPr>
          <w:trHeight w:val="260"/>
        </w:trPr>
        <w:tc>
          <w:tcPr>
            <w:tcW w:w="280" w:type="dxa"/>
            <w:shd w:val="clear" w:color="auto" w:fill="FFF200"/>
          </w:tcPr>
          <w:p w14:paraId="444B307D" w14:textId="77777777" w:rsidR="007C2991" w:rsidRPr="00F560D3" w:rsidRDefault="007C2991">
            <w:pPr>
              <w:pStyle w:val="TableParagraph"/>
              <w:rPr>
                <w:sz w:val="18"/>
              </w:rPr>
            </w:pPr>
            <w:bookmarkStart w:id="0" w:name="_GoBack"/>
            <w:bookmarkEnd w:id="0"/>
          </w:p>
        </w:tc>
        <w:tc>
          <w:tcPr>
            <w:tcW w:w="280" w:type="dxa"/>
            <w:shd w:val="clear" w:color="auto" w:fill="EC008C"/>
          </w:tcPr>
          <w:p w14:paraId="13900254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00AEEF"/>
          </w:tcPr>
          <w:p w14:paraId="16B61EF8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2E3092"/>
          </w:tcPr>
          <w:p w14:paraId="63CECA63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00A650"/>
          </w:tcPr>
          <w:p w14:paraId="0F371DF2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ED1C24"/>
          </w:tcPr>
          <w:p w14:paraId="5084888E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231F20"/>
          </w:tcPr>
          <w:p w14:paraId="07779FE8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FFF799"/>
          </w:tcPr>
          <w:p w14:paraId="133E457A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F49AC1"/>
          </w:tcPr>
          <w:p w14:paraId="56FC03A7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6DCFF6"/>
          </w:tcPr>
          <w:p w14:paraId="1D250F90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  <w:tc>
          <w:tcPr>
            <w:tcW w:w="280" w:type="dxa"/>
            <w:shd w:val="clear" w:color="auto" w:fill="939598"/>
          </w:tcPr>
          <w:p w14:paraId="31D2BE63" w14:textId="77777777" w:rsidR="007C2991" w:rsidRPr="00F560D3" w:rsidRDefault="007C2991">
            <w:pPr>
              <w:pStyle w:val="TableParagraph"/>
              <w:rPr>
                <w:sz w:val="18"/>
              </w:rPr>
            </w:pPr>
          </w:p>
        </w:tc>
      </w:tr>
    </w:tbl>
    <w:p w14:paraId="041A323B" w14:textId="77777777" w:rsidR="007C2991" w:rsidRPr="00F560D3" w:rsidRDefault="007C2991">
      <w:pPr>
        <w:pStyle w:val="BodyText"/>
        <w:rPr>
          <w:rFonts w:ascii="Times New Roman"/>
          <w:b w:val="0"/>
        </w:rPr>
      </w:pPr>
    </w:p>
    <w:p w14:paraId="7C05BB5A" w14:textId="77777777" w:rsidR="007C2991" w:rsidRPr="00F560D3" w:rsidRDefault="007C2991">
      <w:pPr>
        <w:pStyle w:val="BodyText"/>
        <w:spacing w:before="1"/>
        <w:rPr>
          <w:rFonts w:ascii="Times New Roman"/>
          <w:b w:val="0"/>
          <w:sz w:val="16"/>
        </w:rPr>
      </w:pPr>
    </w:p>
    <w:p w14:paraId="02F15533" w14:textId="77777777" w:rsidR="007C2991" w:rsidRPr="00F560D3" w:rsidRDefault="005454FF">
      <w:pPr>
        <w:pStyle w:val="Heading1"/>
        <w:spacing w:before="80" w:line="931" w:lineRule="exact"/>
        <w:rPr>
          <w:u w:val="single"/>
        </w:rPr>
      </w:pPr>
      <w:r>
        <w:rPr>
          <w:u w:val="single"/>
        </w:rPr>
        <w:pict w14:anchorId="06495E03">
          <v:line id="_x0000_s1221" style="position:absolute;left:0;text-align:left;z-index:251665408;mso-position-horizontal-relative:page" from="862.9pt,-21.3pt" to="862.9pt,-36.3pt" strokeweight=".25pt">
            <w10:wrap anchorx="page"/>
          </v:line>
        </w:pict>
      </w:r>
      <w:r w:rsidR="00967A26" w:rsidRPr="00F560D3">
        <w:rPr>
          <w:color w:val="ED1A36"/>
          <w:w w:val="95"/>
          <w:u w:val="single"/>
        </w:rPr>
        <w:t>AFRICKÝ MOR</w:t>
      </w:r>
      <w:r w:rsidR="00967A26" w:rsidRPr="00F560D3">
        <w:rPr>
          <w:color w:val="ED1A36"/>
          <w:spacing w:val="-110"/>
          <w:w w:val="95"/>
          <w:u w:val="single"/>
        </w:rPr>
        <w:t xml:space="preserve"> </w:t>
      </w:r>
      <w:r w:rsidR="00967A26" w:rsidRPr="00F560D3">
        <w:rPr>
          <w:color w:val="ED1A36"/>
          <w:w w:val="95"/>
          <w:u w:val="single"/>
        </w:rPr>
        <w:t>OŠÍPANÝCH</w:t>
      </w:r>
    </w:p>
    <w:p w14:paraId="7F5E2F69" w14:textId="77777777" w:rsidR="007C2991" w:rsidRPr="00F560D3" w:rsidRDefault="00967A26" w:rsidP="0011482F">
      <w:pPr>
        <w:spacing w:line="788" w:lineRule="exact"/>
        <w:ind w:left="6455"/>
        <w:rPr>
          <w:b/>
          <w:sz w:val="68"/>
        </w:rPr>
      </w:pPr>
      <w:r w:rsidRPr="00F560D3">
        <w:rPr>
          <w:b/>
          <w:color w:val="000C2E"/>
          <w:spacing w:val="-14"/>
          <w:w w:val="95"/>
          <w:sz w:val="78"/>
        </w:rPr>
        <w:t>Nebuďte</w:t>
      </w:r>
      <w:r w:rsidRPr="00F560D3">
        <w:rPr>
          <w:b/>
          <w:color w:val="000C2E"/>
          <w:spacing w:val="-103"/>
          <w:w w:val="95"/>
          <w:sz w:val="78"/>
        </w:rPr>
        <w:t xml:space="preserve"> </w:t>
      </w:r>
      <w:r w:rsidRPr="00F560D3">
        <w:rPr>
          <w:b/>
          <w:color w:val="000C2E"/>
          <w:spacing w:val="-15"/>
          <w:w w:val="95"/>
          <w:sz w:val="78"/>
        </w:rPr>
        <w:t>prenášačom</w:t>
      </w:r>
      <w:r w:rsidRPr="00F560D3">
        <w:rPr>
          <w:b/>
          <w:color w:val="000C2E"/>
          <w:spacing w:val="-103"/>
          <w:w w:val="95"/>
          <w:sz w:val="78"/>
        </w:rPr>
        <w:t xml:space="preserve"> </w:t>
      </w:r>
      <w:r w:rsidR="0011482F" w:rsidRPr="00F560D3">
        <w:rPr>
          <w:b/>
          <w:color w:val="000C2E"/>
          <w:spacing w:val="-103"/>
          <w:w w:val="95"/>
          <w:sz w:val="78"/>
        </w:rPr>
        <w:br/>
      </w:r>
      <w:r w:rsidRPr="00F560D3">
        <w:rPr>
          <w:b/>
          <w:color w:val="000C2E"/>
          <w:spacing w:val="-16"/>
          <w:w w:val="95"/>
          <w:sz w:val="68"/>
          <w:szCs w:val="68"/>
        </w:rPr>
        <w:t>smrteľnej</w:t>
      </w:r>
      <w:r w:rsidR="0011482F" w:rsidRPr="00F560D3">
        <w:rPr>
          <w:b/>
          <w:color w:val="000C2E"/>
          <w:spacing w:val="-16"/>
          <w:w w:val="95"/>
          <w:sz w:val="68"/>
          <w:szCs w:val="68"/>
        </w:rPr>
        <w:t xml:space="preserve"> </w:t>
      </w:r>
      <w:r w:rsidRPr="00F560D3">
        <w:rPr>
          <w:b/>
          <w:color w:val="000C2E"/>
          <w:spacing w:val="-18"/>
          <w:sz w:val="68"/>
          <w:szCs w:val="68"/>
        </w:rPr>
        <w:t>choroby</w:t>
      </w:r>
      <w:r w:rsidRPr="00F560D3">
        <w:rPr>
          <w:b/>
          <w:color w:val="000C2E"/>
          <w:spacing w:val="-74"/>
          <w:sz w:val="68"/>
        </w:rPr>
        <w:t xml:space="preserve"> </w:t>
      </w:r>
      <w:r w:rsidRPr="00F560D3">
        <w:rPr>
          <w:b/>
          <w:color w:val="000C2E"/>
          <w:spacing w:val="-21"/>
          <w:sz w:val="68"/>
        </w:rPr>
        <w:t>ošípaných</w:t>
      </w:r>
    </w:p>
    <w:p w14:paraId="5B4DBD97" w14:textId="77777777" w:rsidR="007C2991" w:rsidRPr="00F560D3" w:rsidRDefault="007C2991">
      <w:pPr>
        <w:pStyle w:val="BodyText"/>
      </w:pPr>
    </w:p>
    <w:p w14:paraId="506F30BB" w14:textId="77777777" w:rsidR="007C2991" w:rsidRPr="00F560D3" w:rsidRDefault="007C2991">
      <w:pPr>
        <w:pStyle w:val="BodyText"/>
      </w:pPr>
    </w:p>
    <w:p w14:paraId="54AD5ED5" w14:textId="77777777" w:rsidR="007C2991" w:rsidRPr="00F560D3" w:rsidRDefault="007C2991">
      <w:pPr>
        <w:sectPr w:rsidR="007C2991" w:rsidRPr="00F560D3">
          <w:type w:val="continuous"/>
          <w:pgSz w:w="17680" w:h="24660"/>
          <w:pgMar w:top="0" w:right="420" w:bottom="0" w:left="80" w:header="720" w:footer="720" w:gutter="0"/>
          <w:cols w:space="720"/>
        </w:sectPr>
      </w:pPr>
    </w:p>
    <w:p w14:paraId="1A1BF69C" w14:textId="77777777" w:rsidR="007C2991" w:rsidRPr="00F560D3" w:rsidRDefault="00967A26">
      <w:pPr>
        <w:pStyle w:val="Heading3"/>
        <w:spacing w:before="279" w:line="213" w:lineRule="auto"/>
      </w:pPr>
      <w:r w:rsidRPr="00F560D3">
        <w:rPr>
          <w:color w:val="FFFFFF"/>
          <w:spacing w:val="-3"/>
        </w:rPr>
        <w:t xml:space="preserve">Africký </w:t>
      </w:r>
      <w:r w:rsidRPr="00F560D3">
        <w:rPr>
          <w:color w:val="FFFFFF"/>
        </w:rPr>
        <w:t xml:space="preserve">mor </w:t>
      </w:r>
      <w:r w:rsidRPr="00F560D3">
        <w:rPr>
          <w:color w:val="FFFFFF"/>
          <w:spacing w:val="-3"/>
        </w:rPr>
        <w:t xml:space="preserve">ošípaných (AMO) </w:t>
      </w:r>
      <w:r w:rsidRPr="00F560D3">
        <w:rPr>
          <w:color w:val="FFFFFF"/>
        </w:rPr>
        <w:t xml:space="preserve">nie je </w:t>
      </w:r>
      <w:r w:rsidRPr="00F560D3">
        <w:rPr>
          <w:color w:val="FFFFFF"/>
          <w:spacing w:val="-3"/>
        </w:rPr>
        <w:t xml:space="preserve">hrozbou pre </w:t>
      </w:r>
      <w:r w:rsidRPr="00F560D3">
        <w:rPr>
          <w:color w:val="FFFFFF"/>
          <w:spacing w:val="-3"/>
          <w:w w:val="95"/>
        </w:rPr>
        <w:t>ľudí,</w:t>
      </w:r>
      <w:r w:rsidRPr="00F560D3">
        <w:rPr>
          <w:color w:val="FFFFFF"/>
          <w:spacing w:val="-49"/>
          <w:w w:val="95"/>
        </w:rPr>
        <w:t xml:space="preserve"> </w:t>
      </w:r>
      <w:r w:rsidRPr="00F560D3">
        <w:rPr>
          <w:color w:val="FFFFFF"/>
          <w:w w:val="95"/>
        </w:rPr>
        <w:t>ale</w:t>
      </w:r>
      <w:r w:rsidRPr="00F560D3">
        <w:rPr>
          <w:color w:val="FFFFFF"/>
          <w:spacing w:val="-49"/>
          <w:w w:val="95"/>
        </w:rPr>
        <w:t xml:space="preserve"> </w:t>
      </w:r>
      <w:r w:rsidRPr="00F560D3">
        <w:rPr>
          <w:color w:val="FFFFFF"/>
          <w:spacing w:val="-3"/>
          <w:w w:val="95"/>
        </w:rPr>
        <w:t>zabíja</w:t>
      </w:r>
      <w:r w:rsidRPr="00F560D3">
        <w:rPr>
          <w:color w:val="FFFFFF"/>
          <w:spacing w:val="-49"/>
          <w:w w:val="95"/>
        </w:rPr>
        <w:t xml:space="preserve"> </w:t>
      </w:r>
      <w:r w:rsidRPr="00F560D3">
        <w:rPr>
          <w:color w:val="FFFFFF"/>
          <w:spacing w:val="-3"/>
          <w:w w:val="95"/>
        </w:rPr>
        <w:t>domáce</w:t>
      </w:r>
      <w:r w:rsidRPr="00F560D3">
        <w:rPr>
          <w:color w:val="FFFFFF"/>
          <w:spacing w:val="-49"/>
          <w:w w:val="95"/>
        </w:rPr>
        <w:t xml:space="preserve"> </w:t>
      </w:r>
      <w:r w:rsidRPr="00F560D3">
        <w:rPr>
          <w:color w:val="FFFFFF"/>
          <w:w w:val="95"/>
        </w:rPr>
        <w:t>a</w:t>
      </w:r>
      <w:r w:rsidRPr="00F560D3">
        <w:rPr>
          <w:color w:val="FFFFFF"/>
          <w:spacing w:val="-48"/>
          <w:w w:val="95"/>
        </w:rPr>
        <w:t xml:space="preserve"> </w:t>
      </w:r>
      <w:r w:rsidRPr="00F560D3">
        <w:rPr>
          <w:color w:val="FFFFFF"/>
          <w:spacing w:val="-8"/>
          <w:w w:val="95"/>
        </w:rPr>
        <w:t>divé</w:t>
      </w:r>
    </w:p>
    <w:p w14:paraId="3DD0815C" w14:textId="77777777" w:rsidR="007C2991" w:rsidRPr="00F560D3" w:rsidRDefault="00967A26">
      <w:pPr>
        <w:spacing w:before="37" w:line="254" w:lineRule="auto"/>
        <w:ind w:left="1190" w:right="1042"/>
        <w:rPr>
          <w:b/>
          <w:sz w:val="30"/>
        </w:rPr>
      </w:pPr>
      <w:r w:rsidRPr="00F560D3">
        <w:rPr>
          <w:b/>
          <w:color w:val="FFFFFF"/>
          <w:w w:val="90"/>
          <w:sz w:val="30"/>
        </w:rPr>
        <w:t xml:space="preserve">ošípané. Neexistuje proti </w:t>
      </w:r>
      <w:r w:rsidRPr="00F560D3">
        <w:rPr>
          <w:b/>
          <w:color w:val="FFFFFF"/>
          <w:sz w:val="30"/>
        </w:rPr>
        <w:t xml:space="preserve">nemu </w:t>
      </w:r>
      <w:r w:rsidR="0011482F" w:rsidRPr="00F560D3">
        <w:rPr>
          <w:b/>
          <w:color w:val="FFFFFF"/>
          <w:sz w:val="30"/>
        </w:rPr>
        <w:t xml:space="preserve">žiadna </w:t>
      </w:r>
      <w:r w:rsidRPr="00F560D3">
        <w:rPr>
          <w:b/>
          <w:color w:val="FFFFFF"/>
          <w:sz w:val="30"/>
        </w:rPr>
        <w:t>vakcína.</w:t>
      </w:r>
    </w:p>
    <w:p w14:paraId="02FF733A" w14:textId="77777777" w:rsidR="007C2991" w:rsidRPr="00F560D3" w:rsidRDefault="007C2991">
      <w:pPr>
        <w:pStyle w:val="BodyText"/>
        <w:spacing w:before="7"/>
        <w:rPr>
          <w:sz w:val="30"/>
        </w:rPr>
      </w:pPr>
    </w:p>
    <w:p w14:paraId="5387107D" w14:textId="63970F6A" w:rsidR="007C2991" w:rsidRPr="00F560D3" w:rsidRDefault="00967A26" w:rsidP="005454FF">
      <w:pPr>
        <w:spacing w:line="213" w:lineRule="auto"/>
        <w:ind w:left="1190" w:right="1547"/>
        <w:rPr>
          <w:b/>
          <w:sz w:val="30"/>
        </w:rPr>
      </w:pPr>
      <w:r w:rsidRPr="00F560D3">
        <w:rPr>
          <w:color w:val="FFFFFF"/>
          <w:sz w:val="30"/>
        </w:rPr>
        <w:t xml:space="preserve">Vírus je vysoko </w:t>
      </w:r>
      <w:r w:rsidRPr="00F560D3">
        <w:rPr>
          <w:color w:val="FFFFFF"/>
          <w:w w:val="95"/>
          <w:sz w:val="30"/>
        </w:rPr>
        <w:t>odolný</w:t>
      </w:r>
      <w:r w:rsidRPr="00F560D3">
        <w:rPr>
          <w:color w:val="FFFFFF"/>
          <w:spacing w:val="-46"/>
          <w:w w:val="95"/>
          <w:sz w:val="30"/>
        </w:rPr>
        <w:t xml:space="preserve"> </w:t>
      </w:r>
      <w:r w:rsidRPr="00F560D3">
        <w:rPr>
          <w:color w:val="FFFFFF"/>
          <w:w w:val="95"/>
          <w:sz w:val="30"/>
        </w:rPr>
        <w:t>v</w:t>
      </w:r>
      <w:r w:rsidR="0011482F" w:rsidRPr="00F560D3">
        <w:rPr>
          <w:color w:val="FFFFFF"/>
          <w:spacing w:val="-46"/>
          <w:w w:val="95"/>
          <w:sz w:val="30"/>
        </w:rPr>
        <w:t xml:space="preserve"> okolitom </w:t>
      </w:r>
      <w:r w:rsidRPr="00F560D3">
        <w:rPr>
          <w:color w:val="FFFFFF"/>
          <w:w w:val="95"/>
          <w:sz w:val="30"/>
        </w:rPr>
        <w:t>prostredí</w:t>
      </w:r>
      <w:r w:rsidRPr="00F560D3">
        <w:rPr>
          <w:color w:val="FFFFFF"/>
          <w:spacing w:val="-46"/>
          <w:w w:val="95"/>
          <w:sz w:val="30"/>
        </w:rPr>
        <w:t xml:space="preserve"> </w:t>
      </w:r>
      <w:r w:rsidRPr="00F560D3">
        <w:rPr>
          <w:color w:val="FFFFFF"/>
          <w:spacing w:val="-17"/>
          <w:w w:val="95"/>
          <w:sz w:val="30"/>
        </w:rPr>
        <w:t>a</w:t>
      </w:r>
      <w:r w:rsidR="0011482F" w:rsidRPr="00F560D3">
        <w:rPr>
          <w:color w:val="FFFFFF"/>
          <w:w w:val="95"/>
          <w:sz w:val="30"/>
        </w:rPr>
        <w:t xml:space="preserve"> </w:t>
      </w:r>
      <w:r w:rsidRPr="00F560D3">
        <w:rPr>
          <w:color w:val="FFFFFF"/>
          <w:w w:val="95"/>
          <w:sz w:val="30"/>
        </w:rPr>
        <w:t>vo výrobkoch z</w:t>
      </w:r>
      <w:r w:rsidR="0011482F" w:rsidRPr="00F560D3">
        <w:rPr>
          <w:rFonts w:ascii="Cambria" w:hAnsi="Cambria"/>
          <w:color w:val="FFFFFF"/>
          <w:sz w:val="30"/>
        </w:rPr>
        <w:t xml:space="preserve"> </w:t>
      </w:r>
      <w:r w:rsidRPr="00F560D3">
        <w:rPr>
          <w:rFonts w:ascii="Cambria" w:hAnsi="Cambria"/>
          <w:color w:val="FFFFFF"/>
          <w:sz w:val="30"/>
        </w:rPr>
        <w:t>bravčového</w:t>
      </w:r>
      <w:r w:rsidR="0011482F" w:rsidRPr="00F560D3">
        <w:rPr>
          <w:rFonts w:ascii="Cambria" w:hAnsi="Cambria"/>
          <w:color w:val="FFFFFF"/>
          <w:sz w:val="30"/>
        </w:rPr>
        <w:t xml:space="preserve"> </w:t>
      </w:r>
      <w:r w:rsidRPr="00F560D3">
        <w:rPr>
          <w:rFonts w:ascii="Cambria" w:hAnsi="Cambria"/>
          <w:color w:val="FFFFFF"/>
          <w:sz w:val="30"/>
        </w:rPr>
        <w:t xml:space="preserve">mäsa. </w:t>
      </w:r>
      <w:r w:rsidRPr="00F560D3">
        <w:rPr>
          <w:b/>
          <w:color w:val="FFFFFF"/>
          <w:spacing w:val="-3"/>
          <w:w w:val="90"/>
          <w:sz w:val="30"/>
        </w:rPr>
        <w:t xml:space="preserve">Neopatrnosť </w:t>
      </w:r>
      <w:r w:rsidRPr="00F560D3">
        <w:rPr>
          <w:b/>
          <w:color w:val="FFFFFF"/>
          <w:spacing w:val="-8"/>
          <w:w w:val="90"/>
          <w:sz w:val="30"/>
        </w:rPr>
        <w:t>môže</w:t>
      </w:r>
      <w:r w:rsidR="0011482F" w:rsidRPr="00F560D3">
        <w:rPr>
          <w:b/>
          <w:color w:val="FFFFFF"/>
          <w:spacing w:val="-8"/>
          <w:w w:val="90"/>
          <w:sz w:val="30"/>
        </w:rPr>
        <w:t xml:space="preserve"> spôsobiť</w:t>
      </w:r>
      <w:r w:rsidRPr="00F560D3">
        <w:rPr>
          <w:b/>
          <w:color w:val="FFFFFF"/>
          <w:spacing w:val="-8"/>
          <w:w w:val="90"/>
          <w:sz w:val="30"/>
        </w:rPr>
        <w:t xml:space="preserve"> </w:t>
      </w:r>
      <w:r w:rsidRPr="00F560D3">
        <w:rPr>
          <w:b/>
          <w:color w:val="FFFFFF"/>
          <w:spacing w:val="-3"/>
          <w:sz w:val="30"/>
        </w:rPr>
        <w:t>šír</w:t>
      </w:r>
      <w:r w:rsidR="0011482F" w:rsidRPr="00F560D3">
        <w:rPr>
          <w:b/>
          <w:color w:val="FFFFFF"/>
          <w:spacing w:val="-3"/>
          <w:sz w:val="30"/>
        </w:rPr>
        <w:t>enie</w:t>
      </w:r>
      <w:r w:rsidRPr="00F560D3">
        <w:rPr>
          <w:b/>
          <w:color w:val="FFFFFF"/>
          <w:spacing w:val="-52"/>
          <w:sz w:val="30"/>
        </w:rPr>
        <w:t xml:space="preserve"> </w:t>
      </w:r>
      <w:r w:rsidRPr="00F560D3">
        <w:rPr>
          <w:b/>
          <w:color w:val="FFFFFF"/>
          <w:spacing w:val="-3"/>
          <w:sz w:val="30"/>
        </w:rPr>
        <w:t>chorob</w:t>
      </w:r>
      <w:r w:rsidR="0011482F" w:rsidRPr="00F560D3">
        <w:rPr>
          <w:b/>
          <w:color w:val="FFFFFF"/>
          <w:spacing w:val="-3"/>
          <w:sz w:val="30"/>
        </w:rPr>
        <w:t>y</w:t>
      </w:r>
      <w:r w:rsidRPr="00F560D3">
        <w:rPr>
          <w:b/>
          <w:color w:val="FFFFFF"/>
          <w:spacing w:val="-3"/>
          <w:sz w:val="30"/>
        </w:rPr>
        <w:t>.</w:t>
      </w:r>
    </w:p>
    <w:p w14:paraId="7F9069BE" w14:textId="77777777" w:rsidR="007C2991" w:rsidRPr="00F560D3" w:rsidRDefault="007C2991">
      <w:pPr>
        <w:pStyle w:val="BodyText"/>
        <w:spacing w:before="5"/>
        <w:rPr>
          <w:sz w:val="57"/>
        </w:rPr>
      </w:pPr>
    </w:p>
    <w:p w14:paraId="62359229" w14:textId="77777777" w:rsidR="007C2991" w:rsidRPr="00F560D3" w:rsidRDefault="00967A26" w:rsidP="005454FF">
      <w:pPr>
        <w:spacing w:line="456" w:lineRule="exact"/>
        <w:ind w:left="709"/>
        <w:rPr>
          <w:b/>
          <w:sz w:val="38"/>
        </w:rPr>
      </w:pPr>
      <w:r w:rsidRPr="00F560D3">
        <w:rPr>
          <w:b/>
          <w:color w:val="FFFFFF"/>
          <w:sz w:val="38"/>
        </w:rPr>
        <w:t>Rešpektujte</w:t>
      </w:r>
      <w:r w:rsidRPr="00F560D3">
        <w:rPr>
          <w:b/>
          <w:color w:val="FFFFFF"/>
          <w:spacing w:val="-57"/>
          <w:sz w:val="38"/>
        </w:rPr>
        <w:t xml:space="preserve"> </w:t>
      </w:r>
      <w:r w:rsidRPr="00F560D3">
        <w:rPr>
          <w:b/>
          <w:color w:val="FFFFFF"/>
          <w:sz w:val="38"/>
        </w:rPr>
        <w:t>všeobecné</w:t>
      </w:r>
    </w:p>
    <w:p w14:paraId="3C351DB7" w14:textId="24229859" w:rsidR="007C2991" w:rsidRPr="005454FF" w:rsidRDefault="0011482F">
      <w:pPr>
        <w:tabs>
          <w:tab w:val="left" w:pos="3026"/>
        </w:tabs>
        <w:spacing w:line="591" w:lineRule="exact"/>
        <w:ind w:left="112"/>
        <w:rPr>
          <w:b/>
          <w:sz w:val="40"/>
          <w:szCs w:val="40"/>
        </w:rPr>
      </w:pPr>
      <w:r w:rsidRPr="005454FF">
        <w:rPr>
          <w:b/>
          <w:color w:val="ED1A36"/>
          <w:w w:val="95"/>
          <w:sz w:val="40"/>
          <w:szCs w:val="40"/>
        </w:rPr>
        <w:t xml:space="preserve">BEZPEČNOSTNÉ </w:t>
      </w:r>
      <w:r w:rsidR="00967A26" w:rsidRPr="005454FF">
        <w:rPr>
          <w:b/>
          <w:color w:val="ED1A36"/>
          <w:spacing w:val="-3"/>
          <w:w w:val="90"/>
          <w:sz w:val="40"/>
          <w:szCs w:val="40"/>
        </w:rPr>
        <w:t>OPATRENIA</w:t>
      </w:r>
    </w:p>
    <w:p w14:paraId="5CC1C1C2" w14:textId="77777777" w:rsidR="007C2991" w:rsidRPr="00F560D3" w:rsidRDefault="007C2991">
      <w:pPr>
        <w:pStyle w:val="BodyText"/>
        <w:rPr>
          <w:sz w:val="66"/>
        </w:rPr>
      </w:pPr>
    </w:p>
    <w:p w14:paraId="103305DF" w14:textId="77777777" w:rsidR="007C2991" w:rsidRPr="00F560D3" w:rsidRDefault="007C2991">
      <w:pPr>
        <w:pStyle w:val="BodyText"/>
        <w:rPr>
          <w:sz w:val="66"/>
        </w:rPr>
      </w:pPr>
    </w:p>
    <w:p w14:paraId="1075000D" w14:textId="77777777" w:rsidR="007C2991" w:rsidRPr="00F560D3" w:rsidRDefault="007C2991">
      <w:pPr>
        <w:pStyle w:val="BodyText"/>
        <w:spacing w:before="2"/>
        <w:rPr>
          <w:sz w:val="45"/>
        </w:rPr>
      </w:pPr>
    </w:p>
    <w:p w14:paraId="738FA380" w14:textId="77777777" w:rsidR="007C2991" w:rsidRPr="00F560D3" w:rsidRDefault="00967A26">
      <w:pPr>
        <w:pStyle w:val="Heading4"/>
        <w:spacing w:before="0"/>
        <w:ind w:left="1668" w:firstLine="30"/>
        <w:jc w:val="left"/>
      </w:pPr>
      <w:r w:rsidRPr="00F560D3">
        <w:rPr>
          <w:color w:val="FFFFFF"/>
        </w:rPr>
        <w:t>Ohláste každý podozrivý</w:t>
      </w:r>
    </w:p>
    <w:p w14:paraId="688048DA" w14:textId="77777777" w:rsidR="007C2991" w:rsidRPr="00F560D3" w:rsidRDefault="00967A26">
      <w:pPr>
        <w:spacing w:before="107" w:line="160" w:lineRule="auto"/>
        <w:ind w:left="1781" w:right="1042" w:hanging="113"/>
        <w:rPr>
          <w:b/>
          <w:sz w:val="28"/>
        </w:rPr>
      </w:pPr>
      <w:r w:rsidRPr="00F560D3">
        <w:rPr>
          <w:b/>
          <w:color w:val="FFFFFF"/>
          <w:spacing w:val="-8"/>
          <w:w w:val="90"/>
          <w:sz w:val="28"/>
        </w:rPr>
        <w:t xml:space="preserve">prípad (živý alebo </w:t>
      </w:r>
      <w:r w:rsidRPr="00F560D3">
        <w:rPr>
          <w:b/>
          <w:color w:val="FFFFFF"/>
          <w:spacing w:val="-9"/>
          <w:w w:val="90"/>
          <w:sz w:val="28"/>
        </w:rPr>
        <w:t xml:space="preserve">mŕtvy) </w:t>
      </w:r>
      <w:r w:rsidRPr="00F560D3">
        <w:rPr>
          <w:b/>
          <w:color w:val="FFFFFF"/>
          <w:spacing w:val="-9"/>
          <w:w w:val="95"/>
          <w:sz w:val="28"/>
        </w:rPr>
        <w:t>veterinárnym službám.</w:t>
      </w:r>
    </w:p>
    <w:p w14:paraId="1C77CE01" w14:textId="77777777" w:rsidR="007C2991" w:rsidRPr="00F560D3" w:rsidRDefault="00967A26">
      <w:pPr>
        <w:pStyle w:val="BodyText"/>
      </w:pPr>
      <w:r w:rsidRPr="00F560D3">
        <w:rPr>
          <w:b w:val="0"/>
        </w:rPr>
        <w:br w:type="column"/>
      </w:r>
    </w:p>
    <w:p w14:paraId="3B26CB0A" w14:textId="77777777" w:rsidR="007C2991" w:rsidRPr="00F560D3" w:rsidRDefault="007C2991">
      <w:pPr>
        <w:pStyle w:val="BodyText"/>
      </w:pPr>
    </w:p>
    <w:p w14:paraId="5A480DD5" w14:textId="77777777" w:rsidR="007C2991" w:rsidRPr="00F560D3" w:rsidRDefault="007C2991">
      <w:pPr>
        <w:pStyle w:val="BodyText"/>
      </w:pPr>
    </w:p>
    <w:p w14:paraId="19477DFF" w14:textId="77777777" w:rsidR="007C2991" w:rsidRPr="00F560D3" w:rsidRDefault="007C2991">
      <w:pPr>
        <w:pStyle w:val="BodyText"/>
      </w:pPr>
    </w:p>
    <w:p w14:paraId="66B95C67" w14:textId="77777777" w:rsidR="007C2991" w:rsidRPr="00F560D3" w:rsidRDefault="007C2991">
      <w:pPr>
        <w:pStyle w:val="BodyText"/>
      </w:pPr>
    </w:p>
    <w:p w14:paraId="701AC12B" w14:textId="77777777" w:rsidR="007C2991" w:rsidRPr="00F560D3" w:rsidRDefault="007C2991">
      <w:pPr>
        <w:pStyle w:val="BodyText"/>
      </w:pPr>
    </w:p>
    <w:p w14:paraId="4D718216" w14:textId="77777777" w:rsidR="007C2991" w:rsidRPr="00F560D3" w:rsidRDefault="007C2991">
      <w:pPr>
        <w:pStyle w:val="BodyText"/>
      </w:pPr>
    </w:p>
    <w:p w14:paraId="16985C63" w14:textId="77777777" w:rsidR="007C2991" w:rsidRPr="00F560D3" w:rsidRDefault="007C2991">
      <w:pPr>
        <w:pStyle w:val="BodyText"/>
      </w:pPr>
    </w:p>
    <w:p w14:paraId="6E1D05FF" w14:textId="77777777" w:rsidR="007C2991" w:rsidRPr="00F560D3" w:rsidRDefault="007C2991">
      <w:pPr>
        <w:pStyle w:val="BodyText"/>
      </w:pPr>
    </w:p>
    <w:p w14:paraId="6A7C0524" w14:textId="77777777" w:rsidR="007C2991" w:rsidRPr="00F560D3" w:rsidRDefault="007C2991">
      <w:pPr>
        <w:pStyle w:val="BodyText"/>
      </w:pPr>
    </w:p>
    <w:p w14:paraId="32DE1982" w14:textId="77777777" w:rsidR="007C2991" w:rsidRPr="00F560D3" w:rsidRDefault="007C2991">
      <w:pPr>
        <w:pStyle w:val="BodyText"/>
      </w:pPr>
    </w:p>
    <w:p w14:paraId="0D856B7E" w14:textId="77777777" w:rsidR="007C2991" w:rsidRPr="00F560D3" w:rsidRDefault="007C2991">
      <w:pPr>
        <w:pStyle w:val="BodyText"/>
      </w:pPr>
    </w:p>
    <w:p w14:paraId="52797D64" w14:textId="77777777" w:rsidR="007C2991" w:rsidRPr="00F560D3" w:rsidRDefault="007C2991">
      <w:pPr>
        <w:pStyle w:val="BodyText"/>
      </w:pPr>
    </w:p>
    <w:p w14:paraId="19CC3D26" w14:textId="77777777" w:rsidR="007C2991" w:rsidRPr="00F560D3" w:rsidRDefault="005454FF">
      <w:pPr>
        <w:pStyle w:val="BodyText"/>
        <w:spacing w:before="13"/>
        <w:rPr>
          <w:sz w:val="22"/>
        </w:rPr>
      </w:pPr>
      <w:r>
        <w:pict w14:anchorId="47A85794">
          <v:shape id="_x0000_s1220" style="position:absolute;margin-left:322.1pt;margin-top:17.8pt;width:12.55pt;height:.85pt;z-index:-251658240;mso-wrap-distance-left:0;mso-wrap-distance-right:0;mso-position-horizontal-relative:page" coordorigin="6442,356" coordsize="251,17" o:spt="100" adj="0,,0" path="m6565,356r-58,1l6448,359r-6,1l6442,368r6,1l6507,371r58,1l6692,372r,-15l6683,357r-118,-1xm6692,372r-9,l6692,372r,xe" fillcolor="#ed1a36" stroked="f">
            <v:stroke joinstyle="round"/>
            <v:formulas/>
            <v:path arrowok="t" o:connecttype="segments"/>
            <w10:wrap type="topAndBottom" anchorx="page"/>
          </v:shape>
        </w:pict>
      </w:r>
      <w:r>
        <w:pict w14:anchorId="2034B557">
          <v:shape id="_x0000_s1219" style="position:absolute;margin-left:341.1pt;margin-top:17.45pt;width:3.6pt;height:1.05pt;z-index:-251657216;mso-wrap-distance-left:0;mso-wrap-distance-right:0;mso-position-horizontal-relative:page" coordorigin="6822,349" coordsize="72,21" path="m6854,349r-15,1l6825,355r-3,2l6822,362r3,2l6839,369r15,1l6885,366r9,l6894,353r-9,-1l6854,349xe" fillcolor="#ed1a36" stroked="f">
            <v:path arrowok="t"/>
            <w10:wrap type="topAndBottom" anchorx="page"/>
          </v:shape>
        </w:pict>
      </w:r>
    </w:p>
    <w:p w14:paraId="4B5289C9" w14:textId="77777777" w:rsidR="007C2991" w:rsidRPr="00F560D3" w:rsidRDefault="007C2991">
      <w:pPr>
        <w:pStyle w:val="BodyText"/>
        <w:rPr>
          <w:sz w:val="44"/>
        </w:rPr>
      </w:pPr>
    </w:p>
    <w:p w14:paraId="387CB997" w14:textId="77777777" w:rsidR="007C2991" w:rsidRPr="00F560D3" w:rsidRDefault="007C2991">
      <w:pPr>
        <w:pStyle w:val="BodyText"/>
        <w:rPr>
          <w:sz w:val="44"/>
        </w:rPr>
      </w:pPr>
    </w:p>
    <w:p w14:paraId="23E899F8" w14:textId="77777777" w:rsidR="007C2991" w:rsidRPr="00F560D3" w:rsidRDefault="007C2991">
      <w:pPr>
        <w:pStyle w:val="BodyText"/>
        <w:spacing w:before="5"/>
        <w:rPr>
          <w:sz w:val="56"/>
        </w:rPr>
      </w:pPr>
    </w:p>
    <w:p w14:paraId="2D6776D8" w14:textId="77777777" w:rsidR="007C2991" w:rsidRPr="00F560D3" w:rsidRDefault="00967A26" w:rsidP="005454FF">
      <w:pPr>
        <w:spacing w:line="196" w:lineRule="auto"/>
        <w:ind w:left="623" w:firstLine="86"/>
        <w:rPr>
          <w:b/>
          <w:sz w:val="32"/>
        </w:rPr>
      </w:pPr>
      <w:r w:rsidRPr="00F560D3">
        <w:rPr>
          <w:b/>
          <w:color w:val="ED1A36"/>
          <w:w w:val="90"/>
          <w:sz w:val="32"/>
        </w:rPr>
        <w:t xml:space="preserve">CHOVATELIA </w:t>
      </w:r>
      <w:r w:rsidRPr="00F560D3">
        <w:rPr>
          <w:b/>
          <w:color w:val="ED1A36"/>
          <w:sz w:val="32"/>
        </w:rPr>
        <w:t>OŠÍPANÝCH</w:t>
      </w:r>
    </w:p>
    <w:p w14:paraId="7546F556" w14:textId="77777777" w:rsidR="007C2991" w:rsidRPr="00F560D3" w:rsidRDefault="00967A26">
      <w:pPr>
        <w:pStyle w:val="BodyText"/>
        <w:spacing w:before="83" w:line="213" w:lineRule="auto"/>
        <w:ind w:left="89" w:right="1494" w:firstLine="391"/>
        <w:jc w:val="right"/>
      </w:pPr>
      <w:r w:rsidRPr="00F560D3">
        <w:rPr>
          <w:color w:val="000C2E"/>
          <w:w w:val="95"/>
        </w:rPr>
        <w:t>Prijmite</w:t>
      </w:r>
      <w:r w:rsidRPr="00F560D3">
        <w:rPr>
          <w:color w:val="000C2E"/>
          <w:spacing w:val="-17"/>
          <w:w w:val="95"/>
        </w:rPr>
        <w:t xml:space="preserve"> </w:t>
      </w:r>
      <w:r w:rsidRPr="00F560D3">
        <w:rPr>
          <w:color w:val="000C2E"/>
          <w:w w:val="95"/>
        </w:rPr>
        <w:t>opatrenia</w:t>
      </w:r>
      <w:r w:rsidRPr="00F560D3">
        <w:rPr>
          <w:color w:val="000C2E"/>
          <w:spacing w:val="-17"/>
          <w:w w:val="95"/>
        </w:rPr>
        <w:t xml:space="preserve"> </w:t>
      </w:r>
      <w:r w:rsidRPr="00F560D3">
        <w:rPr>
          <w:color w:val="000C2E"/>
          <w:spacing w:val="-9"/>
          <w:w w:val="95"/>
        </w:rPr>
        <w:t>na</w:t>
      </w:r>
      <w:r w:rsidRPr="00F560D3">
        <w:rPr>
          <w:color w:val="000C2E"/>
          <w:w w:val="92"/>
        </w:rPr>
        <w:t xml:space="preserve"> </w:t>
      </w:r>
      <w:r w:rsidRPr="00F560D3">
        <w:rPr>
          <w:color w:val="000C2E"/>
          <w:w w:val="90"/>
        </w:rPr>
        <w:t>ochranu</w:t>
      </w:r>
      <w:r w:rsidRPr="00F560D3">
        <w:rPr>
          <w:color w:val="000C2E"/>
          <w:spacing w:val="8"/>
          <w:w w:val="90"/>
        </w:rPr>
        <w:t xml:space="preserve"> </w:t>
      </w:r>
      <w:r w:rsidRPr="00F560D3">
        <w:rPr>
          <w:color w:val="000C2E"/>
          <w:w w:val="90"/>
        </w:rPr>
        <w:t>Vašich</w:t>
      </w:r>
      <w:r w:rsidRPr="00F560D3">
        <w:rPr>
          <w:color w:val="000C2E"/>
          <w:spacing w:val="8"/>
          <w:w w:val="90"/>
        </w:rPr>
        <w:t xml:space="preserve"> </w:t>
      </w:r>
      <w:r w:rsidRPr="00F560D3">
        <w:rPr>
          <w:color w:val="000C2E"/>
          <w:w w:val="90"/>
        </w:rPr>
        <w:t>ošípaných a</w:t>
      </w:r>
      <w:r w:rsidRPr="00F560D3">
        <w:rPr>
          <w:color w:val="000C2E"/>
          <w:spacing w:val="4"/>
          <w:w w:val="90"/>
        </w:rPr>
        <w:t xml:space="preserve"> </w:t>
      </w:r>
      <w:r w:rsidRPr="00F560D3">
        <w:rPr>
          <w:color w:val="000C2E"/>
          <w:w w:val="90"/>
        </w:rPr>
        <w:t>ošípaných</w:t>
      </w:r>
      <w:r w:rsidRPr="00F560D3">
        <w:rPr>
          <w:color w:val="000C2E"/>
          <w:spacing w:val="4"/>
          <w:w w:val="90"/>
        </w:rPr>
        <w:t xml:space="preserve"> </w:t>
      </w:r>
      <w:r w:rsidRPr="00F560D3">
        <w:rPr>
          <w:color w:val="000C2E"/>
          <w:w w:val="90"/>
        </w:rPr>
        <w:t>Vašich susedov</w:t>
      </w:r>
      <w:r w:rsidRPr="00F560D3">
        <w:rPr>
          <w:color w:val="000C2E"/>
          <w:spacing w:val="3"/>
          <w:w w:val="90"/>
        </w:rPr>
        <w:t xml:space="preserve"> </w:t>
      </w:r>
      <w:r w:rsidRPr="00F560D3">
        <w:rPr>
          <w:color w:val="000C2E"/>
          <w:w w:val="90"/>
        </w:rPr>
        <w:t>pred</w:t>
      </w:r>
      <w:r w:rsidRPr="00F560D3">
        <w:rPr>
          <w:color w:val="000C2E"/>
          <w:spacing w:val="3"/>
          <w:w w:val="90"/>
        </w:rPr>
        <w:t xml:space="preserve"> </w:t>
      </w:r>
      <w:r w:rsidRPr="00F560D3">
        <w:rPr>
          <w:color w:val="000C2E"/>
          <w:w w:val="90"/>
        </w:rPr>
        <w:t>rizikom</w:t>
      </w:r>
      <w:r w:rsidRPr="00F560D3">
        <w:rPr>
          <w:color w:val="000C2E"/>
          <w:w w:val="91"/>
        </w:rPr>
        <w:t xml:space="preserve"> </w:t>
      </w:r>
      <w:r w:rsidRPr="00F560D3">
        <w:rPr>
          <w:color w:val="000C2E"/>
          <w:w w:val="95"/>
        </w:rPr>
        <w:t>AMO</w:t>
      </w:r>
      <w:r w:rsidRPr="00F560D3">
        <w:rPr>
          <w:color w:val="000C2E"/>
          <w:spacing w:val="-27"/>
          <w:w w:val="95"/>
        </w:rPr>
        <w:t xml:space="preserve"> </w:t>
      </w:r>
      <w:r w:rsidRPr="00F560D3">
        <w:rPr>
          <w:color w:val="000C2E"/>
          <w:w w:val="95"/>
        </w:rPr>
        <w:t>vo</w:t>
      </w:r>
      <w:r w:rsidRPr="00F560D3">
        <w:rPr>
          <w:color w:val="000C2E"/>
          <w:spacing w:val="-27"/>
          <w:w w:val="95"/>
        </w:rPr>
        <w:t xml:space="preserve"> </w:t>
      </w:r>
      <w:r w:rsidRPr="00F560D3">
        <w:rPr>
          <w:color w:val="000C2E"/>
          <w:w w:val="95"/>
        </w:rPr>
        <w:t>Vašich</w:t>
      </w:r>
      <w:r w:rsidRPr="00F560D3">
        <w:rPr>
          <w:color w:val="000C2E"/>
          <w:spacing w:val="-27"/>
          <w:w w:val="95"/>
        </w:rPr>
        <w:t xml:space="preserve"> </w:t>
      </w:r>
      <w:r w:rsidRPr="00F560D3">
        <w:rPr>
          <w:color w:val="000C2E"/>
          <w:w w:val="95"/>
        </w:rPr>
        <w:t>chovoch</w:t>
      </w:r>
      <w:r w:rsidRPr="00F560D3">
        <w:rPr>
          <w:color w:val="000C2E"/>
          <w:spacing w:val="-27"/>
          <w:w w:val="95"/>
        </w:rPr>
        <w:t xml:space="preserve"> </w:t>
      </w:r>
      <w:r w:rsidRPr="00F560D3">
        <w:rPr>
          <w:color w:val="000C2E"/>
          <w:spacing w:val="-17"/>
          <w:w w:val="95"/>
        </w:rPr>
        <w:t>a</w:t>
      </w:r>
    </w:p>
    <w:p w14:paraId="3E3EDF46" w14:textId="77777777" w:rsidR="007C2991" w:rsidRPr="00F560D3" w:rsidRDefault="00967A26">
      <w:pPr>
        <w:pStyle w:val="BodyText"/>
        <w:spacing w:line="246" w:lineRule="exact"/>
        <w:ind w:right="1493"/>
        <w:jc w:val="right"/>
      </w:pPr>
      <w:r w:rsidRPr="00F560D3">
        <w:rPr>
          <w:color w:val="000C2E"/>
          <w:w w:val="95"/>
        </w:rPr>
        <w:t>na</w:t>
      </w:r>
      <w:r w:rsidRPr="00F560D3">
        <w:rPr>
          <w:color w:val="000C2E"/>
          <w:spacing w:val="-6"/>
          <w:w w:val="95"/>
        </w:rPr>
        <w:t xml:space="preserve"> </w:t>
      </w:r>
      <w:r w:rsidRPr="00F560D3">
        <w:rPr>
          <w:color w:val="000C2E"/>
          <w:w w:val="95"/>
        </w:rPr>
        <w:t>trhu.</w:t>
      </w:r>
    </w:p>
    <w:p w14:paraId="0D08642A" w14:textId="77777777" w:rsidR="007C2991" w:rsidRPr="00F560D3" w:rsidRDefault="00967A26">
      <w:pPr>
        <w:pStyle w:val="BodyText"/>
        <w:rPr>
          <w:sz w:val="44"/>
        </w:rPr>
      </w:pPr>
      <w:r w:rsidRPr="00F560D3">
        <w:rPr>
          <w:b w:val="0"/>
        </w:rPr>
        <w:br w:type="column"/>
      </w:r>
    </w:p>
    <w:p w14:paraId="15F749AC" w14:textId="77777777" w:rsidR="007C2991" w:rsidRPr="00F560D3" w:rsidRDefault="007C2991">
      <w:pPr>
        <w:pStyle w:val="BodyText"/>
        <w:rPr>
          <w:sz w:val="44"/>
        </w:rPr>
      </w:pPr>
    </w:p>
    <w:p w14:paraId="4AD1F79E" w14:textId="77777777" w:rsidR="007C2991" w:rsidRPr="00F560D3" w:rsidRDefault="007C2991">
      <w:pPr>
        <w:pStyle w:val="BodyText"/>
        <w:rPr>
          <w:sz w:val="44"/>
        </w:rPr>
      </w:pPr>
    </w:p>
    <w:p w14:paraId="741541B6" w14:textId="77777777" w:rsidR="007C2991" w:rsidRPr="00F560D3" w:rsidRDefault="007C2991">
      <w:pPr>
        <w:pStyle w:val="BodyText"/>
        <w:rPr>
          <w:sz w:val="44"/>
        </w:rPr>
      </w:pPr>
    </w:p>
    <w:p w14:paraId="6E86D0BC" w14:textId="77777777" w:rsidR="007C2991" w:rsidRPr="00F560D3" w:rsidRDefault="007C2991">
      <w:pPr>
        <w:pStyle w:val="BodyText"/>
        <w:rPr>
          <w:sz w:val="44"/>
        </w:rPr>
      </w:pPr>
    </w:p>
    <w:p w14:paraId="4502B29C" w14:textId="77777777" w:rsidR="007C2991" w:rsidRPr="00F560D3" w:rsidRDefault="007C2991">
      <w:pPr>
        <w:pStyle w:val="BodyText"/>
        <w:rPr>
          <w:sz w:val="44"/>
        </w:rPr>
      </w:pPr>
    </w:p>
    <w:p w14:paraId="138ADD52" w14:textId="77777777" w:rsidR="007C2991" w:rsidRPr="00F560D3" w:rsidRDefault="007C2991">
      <w:pPr>
        <w:pStyle w:val="BodyText"/>
        <w:rPr>
          <w:sz w:val="44"/>
        </w:rPr>
      </w:pPr>
    </w:p>
    <w:p w14:paraId="515953AD" w14:textId="77777777" w:rsidR="007C2991" w:rsidRPr="00F560D3" w:rsidRDefault="007C2991">
      <w:pPr>
        <w:pStyle w:val="BodyText"/>
        <w:spacing w:before="8"/>
        <w:rPr>
          <w:sz w:val="40"/>
        </w:rPr>
      </w:pPr>
    </w:p>
    <w:p w14:paraId="6AEBF939" w14:textId="77777777" w:rsidR="007C2991" w:rsidRPr="00F560D3" w:rsidRDefault="00967A26">
      <w:pPr>
        <w:spacing w:line="256" w:lineRule="auto"/>
        <w:ind w:left="120" w:right="1214" w:hanging="9"/>
        <w:rPr>
          <w:b/>
          <w:sz w:val="32"/>
        </w:rPr>
      </w:pPr>
      <w:r w:rsidRPr="00F560D3">
        <w:rPr>
          <w:b/>
          <w:color w:val="ED1A36"/>
          <w:w w:val="90"/>
          <w:sz w:val="32"/>
        </w:rPr>
        <w:t xml:space="preserve">KOMERČNÉ FARMY </w:t>
      </w:r>
      <w:r w:rsidRPr="00F560D3">
        <w:rPr>
          <w:b/>
          <w:color w:val="ED1A36"/>
          <w:sz w:val="32"/>
        </w:rPr>
        <w:t>OŠÍPANÝCH</w:t>
      </w:r>
    </w:p>
    <w:p w14:paraId="79C4F6B1" w14:textId="77777777" w:rsidR="007C2991" w:rsidRPr="00F560D3" w:rsidRDefault="005454FF">
      <w:pPr>
        <w:pStyle w:val="BodyText"/>
        <w:spacing w:before="12"/>
        <w:ind w:left="120"/>
      </w:pPr>
      <w:r>
        <w:pict w14:anchorId="211D85A7">
          <v:group id="_x0000_s1216" style="position:absolute;left:0;text-align:left;margin-left:558.85pt;margin-top:-61.2pt;width:17.4pt;height:17.4pt;z-index:-252072960;mso-position-horizontal-relative:page" coordorigin="11177,-1224" coordsize="348,348">
            <v:line id="_x0000_s1218" style="position:absolute" from="11187,-1214" to="11514,-887" strokecolor="#000c2e" strokeweight="1pt"/>
            <v:line id="_x0000_s1217" style="position:absolute" from="11187,-887" to="11514,-1214" strokecolor="#000c2e" strokeweight="1pt"/>
            <w10:wrap anchorx="page"/>
          </v:group>
        </w:pict>
      </w:r>
      <w:r w:rsidR="00967A26" w:rsidRPr="00F560D3">
        <w:rPr>
          <w:color w:val="000C2E"/>
        </w:rPr>
        <w:t>Posilnite opatrenia biologickej bezpečnosti na svojej</w:t>
      </w:r>
    </w:p>
    <w:p w14:paraId="1438CF3A" w14:textId="77777777" w:rsidR="007C2991" w:rsidRPr="00F560D3" w:rsidRDefault="00967A26">
      <w:pPr>
        <w:pStyle w:val="BodyText"/>
        <w:spacing w:before="28"/>
        <w:ind w:left="120"/>
      </w:pPr>
      <w:r w:rsidRPr="00F560D3">
        <w:rPr>
          <w:color w:val="000C2E"/>
        </w:rPr>
        <w:t>farme.</w:t>
      </w:r>
    </w:p>
    <w:p w14:paraId="62729F56" w14:textId="77777777" w:rsidR="007C2991" w:rsidRPr="00F560D3" w:rsidRDefault="007C2991">
      <w:pPr>
        <w:pStyle w:val="BodyText"/>
        <w:rPr>
          <w:sz w:val="28"/>
        </w:rPr>
      </w:pPr>
    </w:p>
    <w:p w14:paraId="62579A14" w14:textId="77777777" w:rsidR="007C2991" w:rsidRPr="00F560D3" w:rsidRDefault="007C2991">
      <w:pPr>
        <w:pStyle w:val="BodyText"/>
        <w:rPr>
          <w:sz w:val="28"/>
        </w:rPr>
      </w:pPr>
    </w:p>
    <w:p w14:paraId="55BEEA6C" w14:textId="77777777" w:rsidR="007C2991" w:rsidRPr="00F560D3" w:rsidRDefault="007C2991">
      <w:pPr>
        <w:pStyle w:val="BodyText"/>
        <w:rPr>
          <w:sz w:val="28"/>
        </w:rPr>
      </w:pPr>
    </w:p>
    <w:p w14:paraId="1834266D" w14:textId="77777777" w:rsidR="007C2991" w:rsidRPr="00F560D3" w:rsidRDefault="007C2991">
      <w:pPr>
        <w:pStyle w:val="BodyText"/>
        <w:rPr>
          <w:sz w:val="28"/>
        </w:rPr>
      </w:pPr>
    </w:p>
    <w:p w14:paraId="23B2DA5F" w14:textId="77777777" w:rsidR="007C2991" w:rsidRPr="00F560D3" w:rsidRDefault="007C2991">
      <w:pPr>
        <w:pStyle w:val="BodyText"/>
        <w:spacing w:before="2"/>
        <w:rPr>
          <w:sz w:val="24"/>
        </w:rPr>
      </w:pPr>
    </w:p>
    <w:p w14:paraId="1F703FE3" w14:textId="77777777" w:rsidR="007C2991" w:rsidRPr="00F560D3" w:rsidRDefault="00967A26">
      <w:pPr>
        <w:pStyle w:val="Heading2"/>
        <w:ind w:left="2868"/>
      </w:pPr>
      <w:r w:rsidRPr="00F560D3">
        <w:rPr>
          <w:color w:val="ED1A36"/>
        </w:rPr>
        <w:t>POĽOVNÍCI</w:t>
      </w:r>
    </w:p>
    <w:p w14:paraId="304FA4FB" w14:textId="13A52156" w:rsidR="007C2991" w:rsidRPr="00F560D3" w:rsidRDefault="00967A26">
      <w:pPr>
        <w:pStyle w:val="BodyText"/>
        <w:spacing w:before="156" w:line="213" w:lineRule="auto"/>
        <w:ind w:left="2868" w:right="698"/>
      </w:pPr>
      <w:r w:rsidRPr="00F560D3">
        <w:rPr>
          <w:color w:val="000C2E"/>
          <w:w w:val="90"/>
        </w:rPr>
        <w:t xml:space="preserve">Počas poľovačiek, </w:t>
      </w:r>
      <w:r w:rsidRPr="00F560D3">
        <w:rPr>
          <w:color w:val="000C2E"/>
        </w:rPr>
        <w:t>najmä v oblasti</w:t>
      </w:r>
      <w:r w:rsidR="00230006">
        <w:rPr>
          <w:color w:val="000C2E"/>
        </w:rPr>
        <w:t>a</w:t>
      </w:r>
      <w:r w:rsidRPr="00F560D3">
        <w:rPr>
          <w:color w:val="000C2E"/>
        </w:rPr>
        <w:t xml:space="preserve">ch s rizikom výskytu AMO, </w:t>
      </w:r>
      <w:r w:rsidRPr="00F560D3">
        <w:rPr>
          <w:color w:val="000C2E"/>
          <w:w w:val="90"/>
        </w:rPr>
        <w:t xml:space="preserve">nezabudnite </w:t>
      </w:r>
      <w:r w:rsidRPr="00F560D3">
        <w:rPr>
          <w:color w:val="000C2E"/>
        </w:rPr>
        <w:t xml:space="preserve">pred </w:t>
      </w:r>
      <w:r w:rsidRPr="00F560D3">
        <w:rPr>
          <w:color w:val="000C2E"/>
          <w:w w:val="95"/>
        </w:rPr>
        <w:t xml:space="preserve">opustením poľovného revíru </w:t>
      </w:r>
      <w:r w:rsidRPr="00F560D3">
        <w:rPr>
          <w:color w:val="000C2E"/>
        </w:rPr>
        <w:t>Vašu výbavu vydezinfikovať.</w:t>
      </w:r>
    </w:p>
    <w:p w14:paraId="7A790FE4" w14:textId="77777777" w:rsidR="007C2991" w:rsidRPr="00F560D3" w:rsidRDefault="007C2991">
      <w:pPr>
        <w:spacing w:line="213" w:lineRule="auto"/>
        <w:sectPr w:rsidR="007C2991" w:rsidRPr="00F560D3">
          <w:type w:val="continuous"/>
          <w:pgSz w:w="17680" w:h="24660"/>
          <w:pgMar w:top="0" w:right="420" w:bottom="0" w:left="80" w:header="720" w:footer="720" w:gutter="0"/>
          <w:cols w:num="3" w:space="720" w:equalWidth="0">
            <w:col w:w="5800" w:space="40"/>
            <w:col w:w="3779" w:space="1353"/>
            <w:col w:w="6208"/>
          </w:cols>
        </w:sectPr>
      </w:pPr>
    </w:p>
    <w:p w14:paraId="11638E73" w14:textId="77777777" w:rsidR="007C2991" w:rsidRPr="00F560D3" w:rsidRDefault="007C2991">
      <w:pPr>
        <w:pStyle w:val="BodyText"/>
      </w:pPr>
    </w:p>
    <w:p w14:paraId="335C858E" w14:textId="77777777" w:rsidR="007C2991" w:rsidRPr="00F560D3" w:rsidRDefault="007C2991">
      <w:pPr>
        <w:pStyle w:val="BodyText"/>
      </w:pPr>
    </w:p>
    <w:p w14:paraId="7F7C5FC4" w14:textId="77777777" w:rsidR="007C2991" w:rsidRPr="00F560D3" w:rsidRDefault="007C2991">
      <w:pPr>
        <w:pStyle w:val="BodyText"/>
      </w:pPr>
    </w:p>
    <w:p w14:paraId="6172D178" w14:textId="77777777" w:rsidR="007C2991" w:rsidRPr="00F560D3" w:rsidRDefault="007C2991">
      <w:pPr>
        <w:pStyle w:val="BodyText"/>
      </w:pPr>
    </w:p>
    <w:p w14:paraId="0CDADEC2" w14:textId="77777777" w:rsidR="007C2991" w:rsidRPr="00F560D3" w:rsidRDefault="007C2991">
      <w:pPr>
        <w:pStyle w:val="BodyText"/>
      </w:pPr>
    </w:p>
    <w:p w14:paraId="43A07D1C" w14:textId="77777777" w:rsidR="007C2991" w:rsidRPr="00F560D3" w:rsidRDefault="007C2991">
      <w:pPr>
        <w:pStyle w:val="BodyText"/>
        <w:spacing w:before="2"/>
        <w:rPr>
          <w:sz w:val="29"/>
        </w:rPr>
      </w:pPr>
    </w:p>
    <w:p w14:paraId="7EEC83B1" w14:textId="77777777" w:rsidR="007C2991" w:rsidRPr="00F560D3" w:rsidRDefault="007C2991">
      <w:pPr>
        <w:rPr>
          <w:sz w:val="29"/>
        </w:rPr>
        <w:sectPr w:rsidR="007C2991" w:rsidRPr="00F560D3">
          <w:type w:val="continuous"/>
          <w:pgSz w:w="17680" w:h="24660"/>
          <w:pgMar w:top="0" w:right="420" w:bottom="0" w:left="80" w:header="720" w:footer="720" w:gutter="0"/>
          <w:cols w:space="720"/>
        </w:sectPr>
      </w:pPr>
    </w:p>
    <w:p w14:paraId="52852C6A" w14:textId="77777777" w:rsidR="007C2991" w:rsidRPr="00F560D3" w:rsidRDefault="00967A26">
      <w:pPr>
        <w:pStyle w:val="Heading4"/>
        <w:spacing w:before="93"/>
        <w:ind w:right="32"/>
      </w:pPr>
      <w:r w:rsidRPr="00F560D3">
        <w:rPr>
          <w:color w:val="FFFFFF"/>
          <w:spacing w:val="-9"/>
          <w:w w:val="90"/>
        </w:rPr>
        <w:t xml:space="preserve">Neprenášajte </w:t>
      </w:r>
      <w:r w:rsidRPr="00F560D3">
        <w:rPr>
          <w:color w:val="FFFFFF"/>
          <w:spacing w:val="-8"/>
          <w:w w:val="90"/>
        </w:rPr>
        <w:t xml:space="preserve">ošípané </w:t>
      </w:r>
      <w:r w:rsidRPr="00F560D3">
        <w:rPr>
          <w:color w:val="FFFFFF"/>
          <w:spacing w:val="-9"/>
          <w:w w:val="90"/>
        </w:rPr>
        <w:t>alebo</w:t>
      </w:r>
    </w:p>
    <w:p w14:paraId="5A05B5F3" w14:textId="77777777" w:rsidR="007C2991" w:rsidRPr="00F560D3" w:rsidRDefault="00967A26" w:rsidP="005454FF">
      <w:pPr>
        <w:spacing w:before="108"/>
        <w:ind w:left="1548" w:right="27"/>
        <w:jc w:val="center"/>
        <w:rPr>
          <w:b/>
          <w:sz w:val="28"/>
        </w:rPr>
      </w:pPr>
      <w:r w:rsidRPr="00F560D3">
        <w:rPr>
          <w:b/>
          <w:color w:val="FFFFFF"/>
          <w:spacing w:val="-8"/>
          <w:w w:val="90"/>
          <w:sz w:val="28"/>
        </w:rPr>
        <w:t xml:space="preserve">výrobky </w:t>
      </w:r>
      <w:r w:rsidRPr="00F560D3">
        <w:rPr>
          <w:b/>
          <w:color w:val="FFFFFF"/>
          <w:w w:val="90"/>
          <w:sz w:val="28"/>
        </w:rPr>
        <w:t xml:space="preserve">z </w:t>
      </w:r>
      <w:r w:rsidRPr="00F560D3">
        <w:rPr>
          <w:b/>
          <w:color w:val="FFFFFF"/>
          <w:spacing w:val="-9"/>
          <w:w w:val="90"/>
          <w:sz w:val="28"/>
        </w:rPr>
        <w:t xml:space="preserve">bravčového </w:t>
      </w:r>
      <w:r w:rsidRPr="00F560D3">
        <w:rPr>
          <w:b/>
          <w:color w:val="FFFFFF"/>
          <w:spacing w:val="-9"/>
          <w:sz w:val="28"/>
        </w:rPr>
        <w:t>mäsa.</w:t>
      </w:r>
    </w:p>
    <w:p w14:paraId="28220425" w14:textId="77777777" w:rsidR="007C2991" w:rsidRPr="00F560D3" w:rsidRDefault="00967A26" w:rsidP="005454FF">
      <w:pPr>
        <w:ind w:left="1548" w:right="29"/>
        <w:jc w:val="center"/>
        <w:rPr>
          <w:sz w:val="28"/>
        </w:rPr>
      </w:pPr>
      <w:r w:rsidRPr="00F560D3">
        <w:rPr>
          <w:color w:val="FFFFFF"/>
          <w:spacing w:val="-5"/>
          <w:w w:val="95"/>
          <w:sz w:val="28"/>
        </w:rPr>
        <w:t xml:space="preserve">Ak </w:t>
      </w:r>
      <w:r w:rsidRPr="00F560D3">
        <w:rPr>
          <w:color w:val="FFFFFF"/>
          <w:spacing w:val="-6"/>
          <w:w w:val="95"/>
          <w:sz w:val="28"/>
        </w:rPr>
        <w:t xml:space="preserve">ich </w:t>
      </w:r>
      <w:r w:rsidRPr="00F560D3">
        <w:rPr>
          <w:color w:val="FFFFFF"/>
          <w:spacing w:val="-9"/>
          <w:w w:val="95"/>
          <w:sz w:val="28"/>
        </w:rPr>
        <w:t>prenášate, oznámte</w:t>
      </w:r>
    </w:p>
    <w:p w14:paraId="3C05C341" w14:textId="77777777" w:rsidR="007C2991" w:rsidRPr="00F560D3" w:rsidRDefault="00967A26" w:rsidP="005454FF">
      <w:pPr>
        <w:ind w:left="1548" w:right="29"/>
        <w:jc w:val="center"/>
        <w:rPr>
          <w:sz w:val="28"/>
        </w:rPr>
      </w:pPr>
      <w:r w:rsidRPr="00F560D3">
        <w:rPr>
          <w:color w:val="FFFFFF"/>
          <w:w w:val="95"/>
          <w:sz w:val="28"/>
        </w:rPr>
        <w:t>to príslušným orgánom.</w:t>
      </w:r>
    </w:p>
    <w:p w14:paraId="442056DA" w14:textId="77777777" w:rsidR="007C2991" w:rsidRPr="00F560D3" w:rsidRDefault="00967A26">
      <w:pPr>
        <w:pStyle w:val="BodyText"/>
        <w:spacing w:before="8"/>
        <w:rPr>
          <w:b w:val="0"/>
          <w:sz w:val="36"/>
        </w:rPr>
      </w:pPr>
      <w:r w:rsidRPr="00F560D3">
        <w:rPr>
          <w:b w:val="0"/>
        </w:rPr>
        <w:br w:type="column"/>
      </w:r>
    </w:p>
    <w:p w14:paraId="27B0B28D" w14:textId="77777777" w:rsidR="007C2991" w:rsidRPr="00F560D3" w:rsidRDefault="00967A26">
      <w:pPr>
        <w:ind w:left="1558"/>
        <w:rPr>
          <w:b/>
          <w:sz w:val="32"/>
        </w:rPr>
      </w:pPr>
      <w:r w:rsidRPr="00F560D3">
        <w:rPr>
          <w:noProof/>
          <w:lang w:val="en-US" w:eastAsia="en-US" w:bidi="ar-SA"/>
        </w:rPr>
        <w:drawing>
          <wp:anchor distT="0" distB="0" distL="0" distR="0" simplePos="0" relativeHeight="251661312" behindDoc="0" locked="0" layoutInCell="1" allowOverlap="1" wp14:anchorId="049D103E" wp14:editId="1884D352">
            <wp:simplePos x="0" y="0"/>
            <wp:positionH relativeFrom="page">
              <wp:posOffset>9933621</wp:posOffset>
            </wp:positionH>
            <wp:positionV relativeFrom="paragraph">
              <wp:posOffset>-374567</wp:posOffset>
            </wp:positionV>
            <wp:extent cx="299131" cy="194057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9131" cy="1940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560D3">
        <w:rPr>
          <w:b/>
          <w:color w:val="ED1A36"/>
          <w:sz w:val="32"/>
        </w:rPr>
        <w:t>CESTUJÚCI</w:t>
      </w:r>
    </w:p>
    <w:p w14:paraId="40BE9E65" w14:textId="77777777" w:rsidR="007C2991" w:rsidRPr="00F560D3" w:rsidRDefault="00967A26">
      <w:pPr>
        <w:pStyle w:val="BodyText"/>
        <w:spacing w:before="338" w:line="165" w:lineRule="auto"/>
        <w:ind w:left="1558" w:right="4296"/>
      </w:pPr>
      <w:r w:rsidRPr="00F560D3">
        <w:rPr>
          <w:color w:val="000C2E"/>
        </w:rPr>
        <w:t xml:space="preserve">Neprenášajte vírus AMO </w:t>
      </w:r>
      <w:r w:rsidRPr="00F560D3">
        <w:rPr>
          <w:color w:val="000C2E"/>
          <w:w w:val="90"/>
        </w:rPr>
        <w:t xml:space="preserve">prepravovaním ošípaných alebo </w:t>
      </w:r>
      <w:r w:rsidRPr="00F560D3">
        <w:rPr>
          <w:color w:val="000C2E"/>
        </w:rPr>
        <w:t>prenášaním výrobkov z</w:t>
      </w:r>
    </w:p>
    <w:p w14:paraId="6BCF53FE" w14:textId="77777777" w:rsidR="007C2991" w:rsidRPr="00F560D3" w:rsidRDefault="00967A26">
      <w:pPr>
        <w:pStyle w:val="BodyText"/>
        <w:spacing w:line="224" w:lineRule="exact"/>
        <w:ind w:left="1558"/>
      </w:pPr>
      <w:r w:rsidRPr="00F560D3">
        <w:rPr>
          <w:color w:val="000C2E"/>
        </w:rPr>
        <w:t>bravčového mäsa.</w:t>
      </w:r>
    </w:p>
    <w:p w14:paraId="0BD6262C" w14:textId="77777777" w:rsidR="007C2991" w:rsidRPr="00F560D3" w:rsidRDefault="007C2991">
      <w:pPr>
        <w:spacing w:line="224" w:lineRule="exact"/>
        <w:sectPr w:rsidR="007C2991" w:rsidRPr="00F560D3">
          <w:type w:val="continuous"/>
          <w:pgSz w:w="17680" w:h="24660"/>
          <w:pgMar w:top="0" w:right="420" w:bottom="0" w:left="80" w:header="720" w:footer="720" w:gutter="0"/>
          <w:cols w:num="2" w:space="720" w:equalWidth="0">
            <w:col w:w="4574" w:space="3212"/>
            <w:col w:w="9394"/>
          </w:cols>
        </w:sectPr>
      </w:pPr>
    </w:p>
    <w:p w14:paraId="318312DE" w14:textId="77777777" w:rsidR="007C2991" w:rsidRPr="00F560D3" w:rsidRDefault="007C2991">
      <w:pPr>
        <w:pStyle w:val="BodyText"/>
      </w:pPr>
    </w:p>
    <w:p w14:paraId="0C77A0EC" w14:textId="77777777" w:rsidR="007C2991" w:rsidRPr="00F560D3" w:rsidRDefault="007C2991">
      <w:pPr>
        <w:pStyle w:val="BodyText"/>
      </w:pPr>
    </w:p>
    <w:p w14:paraId="64654224" w14:textId="77777777" w:rsidR="007C2991" w:rsidRPr="00F560D3" w:rsidRDefault="007C2991">
      <w:pPr>
        <w:pStyle w:val="BodyText"/>
      </w:pPr>
    </w:p>
    <w:p w14:paraId="1BA75910" w14:textId="77777777" w:rsidR="007C2991" w:rsidRPr="00F560D3" w:rsidRDefault="007C2991">
      <w:pPr>
        <w:pStyle w:val="BodyText"/>
      </w:pPr>
    </w:p>
    <w:p w14:paraId="7E10898F" w14:textId="77777777" w:rsidR="007C2991" w:rsidRPr="00F560D3" w:rsidRDefault="007C2991">
      <w:pPr>
        <w:pStyle w:val="BodyText"/>
        <w:spacing w:before="7"/>
        <w:rPr>
          <w:sz w:val="26"/>
        </w:rPr>
      </w:pPr>
    </w:p>
    <w:p w14:paraId="5B7A2F7B" w14:textId="77777777" w:rsidR="007C2991" w:rsidRPr="00F560D3" w:rsidRDefault="007C2991">
      <w:pPr>
        <w:rPr>
          <w:sz w:val="26"/>
        </w:rPr>
        <w:sectPr w:rsidR="007C2991" w:rsidRPr="00F560D3">
          <w:type w:val="continuous"/>
          <w:pgSz w:w="17680" w:h="24660"/>
          <w:pgMar w:top="0" w:right="420" w:bottom="0" w:left="80" w:header="720" w:footer="720" w:gutter="0"/>
          <w:cols w:space="720"/>
        </w:sectPr>
      </w:pPr>
    </w:p>
    <w:p w14:paraId="797C5753" w14:textId="77777777" w:rsidR="007C2991" w:rsidRPr="00F560D3" w:rsidRDefault="00967A26">
      <w:pPr>
        <w:pStyle w:val="Heading4"/>
        <w:spacing w:line="204" w:lineRule="auto"/>
        <w:ind w:left="1835" w:right="38"/>
      </w:pPr>
      <w:r w:rsidRPr="00F560D3">
        <w:rPr>
          <w:color w:val="FFFFFF"/>
          <w:spacing w:val="-5"/>
          <w:w w:val="95"/>
        </w:rPr>
        <w:t>Ak</w:t>
      </w:r>
      <w:r w:rsidRPr="00F560D3">
        <w:rPr>
          <w:color w:val="FFFFFF"/>
          <w:spacing w:val="-49"/>
          <w:w w:val="95"/>
        </w:rPr>
        <w:t xml:space="preserve"> </w:t>
      </w:r>
      <w:r w:rsidRPr="00F560D3">
        <w:rPr>
          <w:color w:val="FFFFFF"/>
          <w:spacing w:val="-8"/>
          <w:w w:val="95"/>
        </w:rPr>
        <w:t>pracujete</w:t>
      </w:r>
      <w:r w:rsidRPr="00F560D3">
        <w:rPr>
          <w:color w:val="FFFFFF"/>
          <w:spacing w:val="-49"/>
          <w:w w:val="95"/>
        </w:rPr>
        <w:t xml:space="preserve"> </w:t>
      </w:r>
      <w:r w:rsidRPr="00F560D3">
        <w:rPr>
          <w:color w:val="FFFFFF"/>
          <w:spacing w:val="-5"/>
          <w:w w:val="95"/>
        </w:rPr>
        <w:t>na</w:t>
      </w:r>
      <w:r w:rsidRPr="00F560D3">
        <w:rPr>
          <w:color w:val="FFFFFF"/>
          <w:spacing w:val="-48"/>
          <w:w w:val="95"/>
        </w:rPr>
        <w:t xml:space="preserve"> </w:t>
      </w:r>
      <w:r w:rsidRPr="00F560D3">
        <w:rPr>
          <w:color w:val="FFFFFF"/>
          <w:spacing w:val="-9"/>
          <w:w w:val="95"/>
        </w:rPr>
        <w:t xml:space="preserve">farme </w:t>
      </w:r>
      <w:r w:rsidRPr="00F560D3">
        <w:rPr>
          <w:color w:val="FFFFFF"/>
          <w:spacing w:val="-8"/>
          <w:w w:val="95"/>
        </w:rPr>
        <w:t xml:space="preserve">alebo </w:t>
      </w:r>
      <w:r w:rsidRPr="00F560D3">
        <w:rPr>
          <w:color w:val="FFFFFF"/>
          <w:spacing w:val="-9"/>
          <w:w w:val="95"/>
        </w:rPr>
        <w:t xml:space="preserve">navštevujete </w:t>
      </w:r>
      <w:r w:rsidRPr="00F560D3">
        <w:rPr>
          <w:color w:val="FFFFFF"/>
          <w:spacing w:val="-8"/>
          <w:w w:val="95"/>
        </w:rPr>
        <w:t xml:space="preserve">farmy, </w:t>
      </w:r>
      <w:r w:rsidRPr="00F560D3">
        <w:rPr>
          <w:color w:val="FFFFFF"/>
          <w:spacing w:val="-9"/>
          <w:w w:val="95"/>
        </w:rPr>
        <w:t xml:space="preserve">rešpektujte </w:t>
      </w:r>
      <w:r w:rsidRPr="00F560D3">
        <w:rPr>
          <w:color w:val="FFFFFF"/>
          <w:spacing w:val="-8"/>
          <w:w w:val="90"/>
        </w:rPr>
        <w:t xml:space="preserve">opatrenia </w:t>
      </w:r>
      <w:r w:rsidRPr="00F560D3">
        <w:rPr>
          <w:color w:val="FFFFFF"/>
          <w:spacing w:val="-9"/>
          <w:w w:val="90"/>
        </w:rPr>
        <w:t xml:space="preserve">biologickej </w:t>
      </w:r>
      <w:r w:rsidRPr="00F560D3">
        <w:rPr>
          <w:color w:val="FFFFFF"/>
          <w:spacing w:val="-9"/>
        </w:rPr>
        <w:t>bezpečnosti.</w:t>
      </w:r>
    </w:p>
    <w:p w14:paraId="322EFC98" w14:textId="77777777" w:rsidR="007C2991" w:rsidRPr="00F560D3" w:rsidRDefault="00967A26">
      <w:pPr>
        <w:pStyle w:val="BodyText"/>
        <w:rPr>
          <w:sz w:val="44"/>
        </w:rPr>
      </w:pPr>
      <w:r w:rsidRPr="00F560D3">
        <w:rPr>
          <w:b w:val="0"/>
        </w:rPr>
        <w:br w:type="column"/>
      </w:r>
    </w:p>
    <w:p w14:paraId="4F9D2D5B" w14:textId="77777777" w:rsidR="007C2991" w:rsidRPr="00F560D3" w:rsidRDefault="007C2991">
      <w:pPr>
        <w:pStyle w:val="BodyText"/>
        <w:spacing w:before="6"/>
        <w:rPr>
          <w:sz w:val="34"/>
        </w:rPr>
      </w:pPr>
    </w:p>
    <w:p w14:paraId="5BE1E99A" w14:textId="77777777" w:rsidR="007C2991" w:rsidRPr="00F560D3" w:rsidRDefault="00967A26">
      <w:pPr>
        <w:spacing w:line="385" w:lineRule="exact"/>
        <w:ind w:left="2706" w:right="4536"/>
        <w:jc w:val="center"/>
        <w:rPr>
          <w:b/>
          <w:sz w:val="32"/>
        </w:rPr>
      </w:pPr>
      <w:r w:rsidRPr="00F560D3">
        <w:rPr>
          <w:b/>
          <w:color w:val="ED1A36"/>
          <w:sz w:val="32"/>
        </w:rPr>
        <w:t>DOPRAVNÉ A KONTROLNÉ</w:t>
      </w:r>
    </w:p>
    <w:p w14:paraId="04CBA838" w14:textId="77777777" w:rsidR="007C2991" w:rsidRPr="00F560D3" w:rsidRDefault="00967A26">
      <w:pPr>
        <w:spacing w:line="380" w:lineRule="exact"/>
        <w:ind w:left="2706" w:right="2079"/>
        <w:jc w:val="center"/>
        <w:rPr>
          <w:b/>
          <w:sz w:val="32"/>
        </w:rPr>
      </w:pPr>
      <w:r w:rsidRPr="00F560D3">
        <w:rPr>
          <w:b/>
          <w:color w:val="ED1A36"/>
          <w:sz w:val="32"/>
        </w:rPr>
        <w:t>ORGÁNY</w:t>
      </w:r>
    </w:p>
    <w:p w14:paraId="140115B5" w14:textId="77777777" w:rsidR="007C2991" w:rsidRPr="00F560D3" w:rsidRDefault="00967A26">
      <w:pPr>
        <w:pStyle w:val="BodyText"/>
        <w:spacing w:line="265" w:lineRule="exact"/>
        <w:ind w:left="3265"/>
        <w:rPr>
          <w:rFonts w:ascii="Century Gothic" w:hAnsi="Century Gothic"/>
        </w:rPr>
      </w:pPr>
      <w:r w:rsidRPr="00F560D3">
        <w:rPr>
          <w:color w:val="ED1A36"/>
          <w:w w:val="90"/>
        </w:rPr>
        <w:t>(letiská, prístavy, vlakové stanice,</w:t>
      </w:r>
      <w:r w:rsidRPr="00F560D3">
        <w:rPr>
          <w:color w:val="ED1A36"/>
          <w:spacing w:val="-2"/>
          <w:w w:val="90"/>
        </w:rPr>
        <w:t xml:space="preserve"> </w:t>
      </w:r>
      <w:r w:rsidRPr="00F560D3">
        <w:rPr>
          <w:color w:val="ED1A36"/>
          <w:w w:val="90"/>
        </w:rPr>
        <w:t>diaľnice</w:t>
      </w:r>
      <w:r w:rsidRPr="00F560D3">
        <w:rPr>
          <w:rFonts w:ascii="Century Gothic" w:hAnsi="Century Gothic"/>
          <w:color w:val="ED1A36"/>
          <w:w w:val="90"/>
        </w:rPr>
        <w:t>)</w:t>
      </w:r>
    </w:p>
    <w:p w14:paraId="08AA7E6C" w14:textId="7D1BA01A" w:rsidR="007C2991" w:rsidRPr="00F560D3" w:rsidRDefault="00967A26">
      <w:pPr>
        <w:pStyle w:val="BodyText"/>
        <w:spacing w:before="137" w:line="213" w:lineRule="auto"/>
        <w:ind w:left="1835" w:right="4737" w:firstLine="310"/>
        <w:jc w:val="right"/>
      </w:pPr>
      <w:r w:rsidRPr="00F560D3">
        <w:rPr>
          <w:color w:val="000C2E"/>
          <w:w w:val="95"/>
        </w:rPr>
        <w:t>Poznajte</w:t>
      </w:r>
      <w:r w:rsidRPr="00F560D3">
        <w:rPr>
          <w:color w:val="000C2E"/>
          <w:spacing w:val="-30"/>
          <w:w w:val="95"/>
        </w:rPr>
        <w:t xml:space="preserve"> </w:t>
      </w:r>
      <w:r w:rsidRPr="00F560D3">
        <w:rPr>
          <w:color w:val="000C2E"/>
          <w:w w:val="95"/>
        </w:rPr>
        <w:t>krajiny,</w:t>
      </w:r>
      <w:r w:rsidRPr="00F560D3">
        <w:rPr>
          <w:color w:val="000C2E"/>
          <w:spacing w:val="-30"/>
          <w:w w:val="95"/>
        </w:rPr>
        <w:t xml:space="preserve"> </w:t>
      </w:r>
      <w:r w:rsidRPr="00F560D3">
        <w:rPr>
          <w:color w:val="000C2E"/>
          <w:w w:val="95"/>
        </w:rPr>
        <w:t>ktoré</w:t>
      </w:r>
      <w:r w:rsidRPr="00F560D3">
        <w:rPr>
          <w:color w:val="000C2E"/>
          <w:spacing w:val="-30"/>
          <w:w w:val="95"/>
        </w:rPr>
        <w:t xml:space="preserve"> </w:t>
      </w:r>
      <w:r w:rsidRPr="00F560D3">
        <w:rPr>
          <w:color w:val="000C2E"/>
          <w:w w:val="95"/>
        </w:rPr>
        <w:t>sú</w:t>
      </w:r>
      <w:r w:rsidRPr="00F560D3">
        <w:rPr>
          <w:color w:val="000C2E"/>
          <w:spacing w:val="-30"/>
          <w:w w:val="95"/>
        </w:rPr>
        <w:t xml:space="preserve"> </w:t>
      </w:r>
      <w:r w:rsidRPr="00F560D3">
        <w:rPr>
          <w:color w:val="000C2E"/>
          <w:w w:val="95"/>
        </w:rPr>
        <w:t>postihnuté</w:t>
      </w:r>
      <w:r w:rsidRPr="00F560D3">
        <w:rPr>
          <w:color w:val="000C2E"/>
          <w:spacing w:val="-29"/>
          <w:w w:val="95"/>
        </w:rPr>
        <w:t xml:space="preserve"> </w:t>
      </w:r>
      <w:r w:rsidRPr="00F560D3">
        <w:rPr>
          <w:color w:val="000C2E"/>
          <w:w w:val="95"/>
        </w:rPr>
        <w:t>AMO</w:t>
      </w:r>
      <w:r w:rsidRPr="00F560D3">
        <w:rPr>
          <w:color w:val="000C2E"/>
          <w:spacing w:val="-30"/>
          <w:w w:val="95"/>
        </w:rPr>
        <w:t xml:space="preserve"> </w:t>
      </w:r>
      <w:r w:rsidRPr="00F560D3">
        <w:rPr>
          <w:color w:val="000C2E"/>
          <w:w w:val="95"/>
        </w:rPr>
        <w:t>a</w:t>
      </w:r>
      <w:r w:rsidRPr="00F560D3">
        <w:rPr>
          <w:color w:val="000C2E"/>
          <w:spacing w:val="-30"/>
          <w:w w:val="95"/>
        </w:rPr>
        <w:t xml:space="preserve"> </w:t>
      </w:r>
      <w:r w:rsidRPr="00F560D3">
        <w:rPr>
          <w:color w:val="000C2E"/>
          <w:spacing w:val="-2"/>
          <w:w w:val="95"/>
        </w:rPr>
        <w:t>systematicky</w:t>
      </w:r>
      <w:r w:rsidRPr="00F560D3">
        <w:rPr>
          <w:color w:val="000C2E"/>
          <w:w w:val="90"/>
        </w:rPr>
        <w:t xml:space="preserve"> kontrolujte cestujú</w:t>
      </w:r>
      <w:r w:rsidR="00230006">
        <w:rPr>
          <w:color w:val="000C2E"/>
          <w:w w:val="90"/>
        </w:rPr>
        <w:t>ci</w:t>
      </w:r>
      <w:r w:rsidRPr="00F560D3">
        <w:rPr>
          <w:color w:val="000C2E"/>
          <w:w w:val="90"/>
        </w:rPr>
        <w:t>ch, ktorí prenášajú zvieratá</w:t>
      </w:r>
      <w:r w:rsidRPr="00F560D3">
        <w:rPr>
          <w:color w:val="000C2E"/>
          <w:spacing w:val="41"/>
          <w:w w:val="90"/>
        </w:rPr>
        <w:t xml:space="preserve"> </w:t>
      </w:r>
      <w:r w:rsidRPr="00F560D3">
        <w:rPr>
          <w:color w:val="000C2E"/>
          <w:w w:val="90"/>
        </w:rPr>
        <w:t>alebo</w:t>
      </w:r>
      <w:r w:rsidRPr="00F560D3">
        <w:rPr>
          <w:color w:val="000C2E"/>
          <w:spacing w:val="8"/>
          <w:w w:val="90"/>
        </w:rPr>
        <w:t xml:space="preserve"> </w:t>
      </w:r>
      <w:r w:rsidRPr="00F560D3">
        <w:rPr>
          <w:color w:val="000C2E"/>
          <w:w w:val="90"/>
        </w:rPr>
        <w:t>živočíšne</w:t>
      </w:r>
      <w:r w:rsidRPr="00F560D3">
        <w:rPr>
          <w:color w:val="000C2E"/>
          <w:w w:val="89"/>
        </w:rPr>
        <w:t xml:space="preserve"> </w:t>
      </w:r>
      <w:r w:rsidRPr="00F560D3">
        <w:rPr>
          <w:color w:val="000C2E"/>
          <w:w w:val="90"/>
        </w:rPr>
        <w:t>produkty, najmä ošípané alebo výrobky z bravčového</w:t>
      </w:r>
      <w:r w:rsidRPr="00F560D3">
        <w:rPr>
          <w:color w:val="000C2E"/>
          <w:spacing w:val="27"/>
          <w:w w:val="90"/>
        </w:rPr>
        <w:t xml:space="preserve"> </w:t>
      </w:r>
      <w:r w:rsidRPr="00F560D3">
        <w:rPr>
          <w:color w:val="000C2E"/>
          <w:w w:val="90"/>
        </w:rPr>
        <w:t>mäsa.</w:t>
      </w:r>
    </w:p>
    <w:p w14:paraId="0FC0BB85" w14:textId="77777777" w:rsidR="007C2991" w:rsidRPr="00F560D3" w:rsidRDefault="007C2991">
      <w:pPr>
        <w:spacing w:line="213" w:lineRule="auto"/>
        <w:jc w:val="right"/>
        <w:sectPr w:rsidR="007C2991" w:rsidRPr="00F560D3">
          <w:type w:val="continuous"/>
          <w:pgSz w:w="17680" w:h="24660"/>
          <w:pgMar w:top="0" w:right="420" w:bottom="0" w:left="80" w:header="720" w:footer="720" w:gutter="0"/>
          <w:cols w:num="2" w:space="720" w:equalWidth="0">
            <w:col w:w="4297" w:space="1135"/>
            <w:col w:w="11748"/>
          </w:cols>
        </w:sectPr>
      </w:pPr>
    </w:p>
    <w:p w14:paraId="6FE69F53" w14:textId="77777777" w:rsidR="007C2991" w:rsidRPr="00F560D3" w:rsidRDefault="007C2991">
      <w:pPr>
        <w:pStyle w:val="BodyText"/>
        <w:spacing w:before="3"/>
        <w:rPr>
          <w:sz w:val="28"/>
        </w:rPr>
      </w:pPr>
    </w:p>
    <w:p w14:paraId="7D7B3453" w14:textId="77777777" w:rsidR="007C2991" w:rsidRPr="00F560D3" w:rsidRDefault="007C2991">
      <w:pPr>
        <w:rPr>
          <w:sz w:val="28"/>
        </w:rPr>
        <w:sectPr w:rsidR="007C2991" w:rsidRPr="00F560D3">
          <w:type w:val="continuous"/>
          <w:pgSz w:w="17680" w:h="24660"/>
          <w:pgMar w:top="0" w:right="420" w:bottom="0" w:left="80" w:header="720" w:footer="720" w:gutter="0"/>
          <w:cols w:space="720"/>
        </w:sectPr>
      </w:pPr>
    </w:p>
    <w:p w14:paraId="7A935A0C" w14:textId="77777777" w:rsidR="007C2991" w:rsidRPr="00F560D3" w:rsidRDefault="005454FF">
      <w:pPr>
        <w:pStyle w:val="Heading4"/>
        <w:spacing w:line="204" w:lineRule="auto"/>
        <w:ind w:left="1655" w:hanging="1"/>
      </w:pPr>
      <w:r>
        <w:pict w14:anchorId="3AABBE7E">
          <v:line id="_x0000_s1215" style="position:absolute;left:0;text-align:left;z-index:251666432;mso-position-horizontal-relative:page" from="862.9pt,85.45pt" to="862.9pt,100.45pt" strokeweight=".25pt">
            <w10:wrap anchorx="page"/>
          </v:line>
        </w:pict>
      </w:r>
      <w:r w:rsidR="00967A26" w:rsidRPr="00F560D3">
        <w:rPr>
          <w:color w:val="FFFFFF"/>
          <w:spacing w:val="-9"/>
          <w:w w:val="95"/>
        </w:rPr>
        <w:t xml:space="preserve">Nenavštevujte farmy </w:t>
      </w:r>
      <w:r w:rsidR="00967A26" w:rsidRPr="00F560D3">
        <w:rPr>
          <w:color w:val="FFFFFF"/>
          <w:spacing w:val="-8"/>
          <w:w w:val="90"/>
        </w:rPr>
        <w:t xml:space="preserve">ošípaných </w:t>
      </w:r>
      <w:r w:rsidR="00967A26" w:rsidRPr="00F560D3">
        <w:rPr>
          <w:color w:val="FFFFFF"/>
          <w:w w:val="90"/>
        </w:rPr>
        <w:t xml:space="preserve">v </w:t>
      </w:r>
      <w:r w:rsidR="00967A26" w:rsidRPr="00F560D3">
        <w:rPr>
          <w:color w:val="FFFFFF"/>
          <w:spacing w:val="-9"/>
          <w:w w:val="90"/>
        </w:rPr>
        <w:t xml:space="preserve">postihnutých </w:t>
      </w:r>
      <w:r w:rsidR="00967A26" w:rsidRPr="00F560D3">
        <w:rPr>
          <w:color w:val="FFFFFF"/>
          <w:spacing w:val="-9"/>
        </w:rPr>
        <w:t>oblastiach.</w:t>
      </w:r>
    </w:p>
    <w:p w14:paraId="01F26EFB" w14:textId="77777777" w:rsidR="007C2991" w:rsidRPr="00F560D3" w:rsidRDefault="00967A26">
      <w:pPr>
        <w:pStyle w:val="BodyText"/>
        <w:spacing w:before="5"/>
        <w:rPr>
          <w:sz w:val="35"/>
        </w:rPr>
      </w:pPr>
      <w:r w:rsidRPr="00F560D3">
        <w:rPr>
          <w:b w:val="0"/>
        </w:rPr>
        <w:br w:type="column"/>
      </w:r>
    </w:p>
    <w:p w14:paraId="4C9846F5" w14:textId="77777777" w:rsidR="007C2991" w:rsidRPr="00F560D3" w:rsidRDefault="005454FF">
      <w:pPr>
        <w:ind w:left="1655"/>
        <w:rPr>
          <w:rFonts w:ascii="Century Gothic"/>
          <w:b/>
          <w:sz w:val="26"/>
        </w:rPr>
      </w:pPr>
      <w:hyperlink r:id="rId5">
        <w:r w:rsidR="00967A26" w:rsidRPr="00F560D3">
          <w:rPr>
            <w:rFonts w:ascii="Century Gothic"/>
            <w:b/>
            <w:color w:val="000C2E"/>
            <w:w w:val="110"/>
            <w:sz w:val="26"/>
          </w:rPr>
          <w:t>www.oie.int/asf</w:t>
        </w:r>
      </w:hyperlink>
    </w:p>
    <w:p w14:paraId="08E7128E" w14:textId="77777777" w:rsidR="007C2991" w:rsidRPr="00F560D3" w:rsidRDefault="007C2991">
      <w:pPr>
        <w:rPr>
          <w:rFonts w:ascii="Century Gothic"/>
          <w:sz w:val="26"/>
        </w:rPr>
        <w:sectPr w:rsidR="007C2991" w:rsidRPr="00F560D3">
          <w:type w:val="continuous"/>
          <w:pgSz w:w="17680" w:h="24660"/>
          <w:pgMar w:top="0" w:right="420" w:bottom="0" w:left="80" w:header="720" w:footer="720" w:gutter="0"/>
          <w:cols w:num="2" w:space="720" w:equalWidth="0">
            <w:col w:w="4437" w:space="58"/>
            <w:col w:w="12685"/>
          </w:cols>
        </w:sectPr>
      </w:pPr>
    </w:p>
    <w:p w14:paraId="23BF8B22" w14:textId="77777777" w:rsidR="007C2991" w:rsidRPr="00F560D3" w:rsidRDefault="005454FF">
      <w:pPr>
        <w:rPr>
          <w:sz w:val="2"/>
          <w:szCs w:val="2"/>
        </w:rPr>
      </w:pPr>
      <w:r>
        <w:pict w14:anchorId="69B7A91C">
          <v:group id="_x0000_s1028" style="position:absolute;margin-left:0;margin-top:0;width:823.95pt;height:1232.6pt;z-index:-252075008;mso-position-horizontal-relative:page;mso-position-vertical-relative:page" coordsize="16479,24652">
            <v:shape id="_x0000_s1214" style="position:absolute;left:136;top:136;width:5528;height:24378" coordorigin="137,136" coordsize="5528,24378" o:spt="100" adj="0,,0" path="m5664,9208r-5527,l137,24514r5527,l5664,9208t,-9072l137,136r,3723l5664,3859r,-3723e" fillcolor="#000c2e" stroked="f">
              <v:stroke joinstyle="round"/>
              <v:formulas/>
              <v:path arrowok="t" o:connecttype="segments"/>
            </v:shape>
            <v:rect id="_x0000_s1213" style="position:absolute;left:136;top:3859;width:5528;height:5349" fillcolor="#74a9bb" stroked="f"/>
            <v:shape id="_x0000_s1212" style="position:absolute;left:2780;top:2090;width:1663;height:1201" coordorigin="2780,2090" coordsize="1663,1201" o:spt="100" adj="0,,0" path="m3268,2937r-2,-30l3261,2878r-6,-21l3253,2851r-12,-25l3227,2803r-16,-19l3193,2768r-1,-1l3170,2752r-23,-11l3123,2733r-25,-5l3098,2728r,209l3097,2955r-4,16l3088,2984r-8,12l3070,3005r-12,6l3046,3015r-14,2l3018,3015r-12,-4l2995,3005r-10,-9l2977,2984r-6,-13l2967,2955r-1,-18l2967,2919r4,-15l2977,2890r8,-12l2995,2869r11,-6l3018,2859r14,-2l3046,2859r12,4l3070,2869r10,9l3088,2890r5,14l3097,2919r1,18l3098,2728r-26,-1l3037,2729r-30,8l2981,2750r-20,18l2961,2739r-5,-5l2806,2734r-4,5l2802,3279r4,4l2964,3283r5,-4l2969,3112r20,15l3013,3138r27,7l3072,3147r26,-2l3123,3141r24,-8l3170,3122r14,-10l3192,3107r19,-17l3227,3071r14,-23l3253,3023r2,-6l3261,2997r5,-29l3268,2937t31,-296l3205,2527r-85,-105l3120,2415r55,-56l3281,2252r-6,-14l3086,2238r-4,2l2960,2359r,-263l2953,2090r-166,l2780,2096r,552l2787,2654r166,l2960,2648r,-90l2961,2555r27,-28l3092,2652r4,2l3293,2654r6,-13m3488,2739r-5,-5l3325,2734r-5,5l3320,3135r5,5l3483,3140r5,-5l3488,2739t6,-495l3488,2238r-160,l3322,2244r,404l3328,2654r160,l3494,2648r,-404m3727,2096r-6,-6l3561,2090r-6,6l3555,2648r6,6l3721,2654r6,-6l3727,2096t241,l3962,2090r-160,l3796,2096r,552l3802,2654r160,l3968,2648r,-552m4008,2739r-5,-5l3853,2734r-5,5l3848,2780r-6,-7l3842,2922r-2,14l3837,2948r-6,11l3822,2969r-10,8l3800,2982r-13,4l3773,2987r-14,-1l3746,2982r-12,-5l3723,2969r-9,-10l3708,2948r-4,-12l3703,2922r1,-14l3708,2896r6,-11l3723,2875r10,-8l3745,2862r13,-4l3773,2857r14,1l3800,2862r12,5l3822,2875r9,10l3837,2896r3,12l3842,2922r,-149l3827,2757r-27,-17l3767,2730r-39,-3l3703,2728r-25,5l3654,2740r-22,11l3610,2764r-19,16l3574,2798r-14,21l3548,2843r-8,24l3535,2894r-2,28l3535,2950r5,26l3548,3001r12,23l3574,3046r17,18l3610,3080r22,13l3654,3104r24,7l3703,3116r25,1l3763,3115r30,-8l3819,3093r21,-19l3840,3082r-1,19l3834,3118r-7,15l3817,3145r-13,9l3787,3161r-20,4l3744,3166r-17,l3710,3164r-18,-4l3674,3155r-14,-5l3647,3145r-12,-6l3624,3133r-6,-3l3612,3131r-52,106l3561,3243r5,2l3584,3255r19,9l3625,3272r23,6l3674,3284r28,4l3731,3290r30,1l3817,3287r49,-11l3908,3258r36,-25l3972,3200r17,-34l3992,3160r12,-47l4007,3074r1,-15l4008,2987r,-130l4008,2780r,-41m4406,2521r-2,-24l4399,2476r-8,-18l4379,2443r-14,-12l4350,2420r-16,-8l4317,2406r-19,-5l4277,2397r-22,-4l4215,2388r-13,-2l4191,2384r-9,-2l4172,2379r-5,-5l4167,2368r4,-9l4181,2353r18,-4l4223,2348r29,2l4280,2354r27,8l4333,2373r6,3l4346,2373r10,-25l4389,2270r-3,-7l4380,2260r-15,-6l4349,2248r-17,-4l4314,2240r-23,-4l4268,2233r-23,-2l4221,2231r-33,1l4158,2236r-28,6l4105,2250r-23,10l4063,2272r-17,14l4032,2301r-10,16l4014,2335r-4,18l4010,2354r-2,19l4008,2376r2,21l4015,2418r8,18l4035,2452r14,12l4064,2474r17,9l4098,2488r19,5l4137,2497r23,4l4185,2504r15,2l4213,2508r11,2l4233,2512r10,2l4248,2519r,13l4244,2537r-8,3l4229,2542r-9,2l4208,2545r-14,l4176,2544r-19,-1l4137,2540r-19,-5l4102,2531r-15,-5l4073,2520r-13,-6l4054,2511r-7,3l4004,2617r2,7l4012,2626r16,7l4045,2640r20,6l4086,2651r26,5l4138,2659r26,2l4191,2662r33,-1l4255,2657r28,-6l4309,2643r22,-10l4351,2621r17,-14l4382,2592r10,-16l4400,2559r3,-14l4404,2540r2,-19m4443,3010r-2,-23l4436,2966r-8,-18l4417,2934r-14,-13l4388,2911r-15,-8l4356,2897r-18,-4l4318,2889r-22,-4l4257,2880r-13,-2l4234,2876r-9,-2l4215,2871r-5,-4l4210,2860r4,-8l4224,2846r17,-4l4265,2841r28,1l4319,2847r25,7l4369,2864r7,3l4385,2864r10,-23l4426,2765r-3,-8l4416,2754r-14,-6l4386,2743r-16,-4l4353,2735r-22,-3l4308,2729r-22,-2l4263,2727r-32,1l4202,2731r-27,6l4150,2745r-22,10l4109,2767r-17,13l4079,2795r-10,16l4061,2828r-4,18l4057,2847r-2,17l4055,2867r2,22l4062,2909r8,18l4082,2942r13,12l4110,2964r16,8l4143,2978r18,4l4181,2986r22,4l4227,2993r16,2l4255,2997r11,1l4274,3000r10,3l4289,3007r,13l4285,3025r-8,3l4271,3030r-9,2l4250,3033r-13,l4219,3032r-19,-1l4181,3028r-19,-5l4148,3019r-14,-4l4121,3010r-12,-6l4101,3000r-9,4l4052,3102r2,8l4061,3113r15,7l4093,3126r18,5l4131,3136r25,5l4182,3144r25,2l4233,3147r33,-1l4296,3142r27,-5l4348,3129r22,-10l4390,3107r16,-13l4419,3079r11,-16l4437,3046r3,-13l4442,3028r1,-18e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211" type="#_x0000_t75" style="position:absolute;left:3321;top:2090;width:172;height:119">
              <v:imagedata r:id="rId6" o:title=""/>
            </v:shape>
            <v:shape id="_x0000_s1210" style="position:absolute;left:2786;top:1272;width:1630;height:771" coordorigin="2786,1272" coordsize="1630,771" o:spt="100" adj="0,,0" path="m3943,1794r-3,-38l3932,1723r-13,-30l3900,1668r-22,-22l3854,1628r-27,-15l3799,1601r-30,-10l3735,1582r-37,-9l3697,1573r,240l3697,1826r-7,10l3675,1843r-13,4l3646,1851r-20,1l3602,1853r-31,-1l3540,1849r-31,-6l3476,1835r-28,-9l3410,1739r-20,-44l3404,1703r27,12l3461,1725r34,10l3532,1744r72,16l3630,1766r22,6l3668,1778r13,7l3690,1793r6,9l3697,1813r,-240l3627,1558r-26,-6l3580,1547r-16,-6l3551,1535r-9,-8l3537,1518r-2,-10l3541,1488r18,-15l3589,1464r42,-2l3680,1465r51,10l3783,1492r53,24l3859,1462r52,-126l3882,1321r-31,-13l3818,1297r-36,-9l3745,1281r-37,-5l3671,1273r-38,-1l3580,1274r-49,6l3486,1290r-41,15l3409,1323r-32,20l3351,1367r-22,27l3312,1423r-12,31l3295,1476r-5,-10l3210,1283r-39,l3171,1605r-107,l3117,1466r54,139l3171,1283r-144,l2786,1835r189,l3012,1739r210,l3259,1835r78,l3278,1967r30,16l3342,1998r38,13l3421,2022r44,9l3509,2037r45,4l3599,2043r54,-2l3702,2034r45,-10l3787,2009r37,-18l3855,1970r27,-23l3904,1920r17,-29l3933,1860r2,-7l3940,1828r3,-34m4416,1517r-417,l3999,1657r,178l4186,1835r,-178l4416,1657r,-140e" stroked="f">
              <v:stroke joinstyle="round"/>
              <v:formulas/>
              <v:path arrowok="t" o:connecttype="segments"/>
            </v:shape>
            <v:line id="_x0000_s1209" style="position:absolute" from="3999,1470" to="4186,1470" strokecolor="white" strokeweight="4.7pt"/>
            <v:rect id="_x0000_s1208" style="position:absolute;left:3999;top:1283;width:449;height:140" stroked="f"/>
            <v:line id="_x0000_s1207" style="position:absolute" from="2802,1957" to="4430,1957" strokecolor="#ed1a36" strokeweight=".72531mm"/>
            <v:shape id="_x0000_s1206" style="position:absolute;left:1271;top:1286;width:1412;height:1342" coordorigin="1272,1287" coordsize="1412,1342" o:spt="100" adj="0,,0" path="m1369,1287r-37,l1299,1288r-25,1l1273,1315r-1,31l1272,1389r1,36l1276,1461r3,33l1284,1524r6,28l1298,1580r10,24l1319,1624r12,15l1345,1651r14,11l1375,1672r16,8l1400,1687r5,9l1407,1707r-3,11l1377,1784r-19,67l1346,1921r-4,71l1346,2066r13,72l1379,2207r28,65l1441,2333r41,57l1528,2442r52,46l1637,2529r61,34l1764,2591r68,20l1904,2624r74,4l2052,2624r71,-13l2192,2591r65,-28l2318,2529r57,-41l2427,2442r47,-52l2514,2333r35,-61l2576,2207r21,-69l2609,2066r4,-74l2610,1921r-12,-70l2578,1783r-27,-65l2548,1707r2,-11l2556,1687r9,-7l2581,1672r15,-10l2610,1651r14,-12l2636,1624r11,-20l2657,1580r8,-28l2671,1524r5,-30l2679,1461r3,-36l2682,1422r-990,l1681,1420r-9,-5l1665,1405r-8,-16l1647,1374r-11,-14l1624,1346r-15,-12l1589,1323r-24,-10l1536,1305r-27,-6l1478,1294r-33,-3l1410,1288r-41,-1xm1978,1357r-72,4l1837,1372r-68,20l1703,1419r-11,3l2682,1422r,l2263,1422r-11,-3l2187,1392r-68,-20l2049,1361r-71,-4xm2586,1287r-41,1l2509,1291r-33,3l2446,1299r-27,6l2390,1313r-24,10l2347,1334r-16,12l2319,1360r-11,14l2298,1389r-8,17l2283,1415r-9,5l2263,1422r419,l2683,1389r,-43l2682,1315r-1,-26l2656,1288r-33,-1l2586,1287xe" fillcolor="#ed1a36" stroked="f">
              <v:stroke joinstyle="round"/>
              <v:formulas/>
              <v:path arrowok="t" o:connecttype="segments"/>
            </v:shape>
            <v:shape id="_x0000_s1205" style="position:absolute;left:1676;top:1886;width:603;height:419" coordorigin="1676,1886" coordsize="603,419" o:spt="100" adj="0,,0" path="m1978,1886r-77,16l1830,1944r-62,58l1720,2068r-32,65l1676,2188r11,66l1717,2290r48,14l1826,2305r72,-5l1978,2296r239,l2238,2290r30,-36l2279,2188r-11,-55l2236,2068r-49,-66l2126,1944r-71,-42l1978,1886xm2217,2296r-239,l2058,2300r72,5l2191,2304r26,-8xe" stroked="f">
              <v:stroke joinstyle="round"/>
              <v:formulas/>
              <v:path arrowok="t" o:connecttype="segments"/>
            </v:shape>
            <v:shape id="_x0000_s1204" type="#_x0000_t75" style="position:absolute;left:1790;top:2049;width:142;height:166">
              <v:imagedata r:id="rId7" o:title=""/>
            </v:shape>
            <v:shape id="_x0000_s1203" type="#_x0000_t75" style="position:absolute;left:2023;top:2049;width:142;height:166">
              <v:imagedata r:id="rId8" o:title=""/>
            </v:shape>
            <v:shape id="_x0000_s1202" style="position:absolute;left:1757;top:2374;width:442;height:63" coordorigin="1757,2374" coordsize="442,63" path="m1757,2437r50,-27l1861,2391r57,-13l1978,2374r59,4l2094,2391r54,19l2198,2437e" filled="f" strokecolor="white" strokeweight=".72531mm">
              <v:path arrowok="t"/>
            </v:shape>
            <v:shape id="_x0000_s1201" type="#_x0000_t75" style="position:absolute;left:1666;top:1738;width:110;height:110">
              <v:imagedata r:id="rId9" o:title=""/>
            </v:shape>
            <v:shape id="_x0000_s1200" type="#_x0000_t75" style="position:absolute;left:2179;top:1738;width:110;height:110">
              <v:imagedata r:id="rId10" o:title=""/>
            </v:shape>
            <v:shape id="_x0000_s1199" style="position:absolute;left:5725;top:7708;width:72;height:17" coordorigin="5726,7708" coordsize="72,17" path="m5736,7708r-10,10l5726,7724r1,1l5797,7725r,-11l5776,7712r-11,-2l5745,7710r-9,-2xe" fillcolor="#ed1a36" stroked="f">
              <v:path arrowok="t"/>
            </v:shape>
            <v:shape id="_x0000_s1198" type="#_x0000_t75" style="position:absolute;left:4208;top:14679;width:5428;height:5408">
              <v:imagedata r:id="rId11" o:title=""/>
            </v:shape>
            <v:shape id="_x0000_s1197" type="#_x0000_t75" style="position:absolute;left:7571;top:8835;width:3086;height:5295">
              <v:imagedata r:id="rId12" o:title=""/>
            </v:shape>
            <v:line id="_x0000_s1196" style="position:absolute" from="7851,9269" to="8178,9596" strokecolor="#000c2e" strokeweight="1pt"/>
            <v:line id="_x0000_s1195" style="position:absolute" from="7851,9596" to="8178,9269" strokecolor="#000c2e" strokeweight="1pt"/>
            <v:line id="_x0000_s1194" style="position:absolute" from="9449,16035" to="9777,16363" strokecolor="#000c2e" strokeweight="1pt"/>
            <v:line id="_x0000_s1193" style="position:absolute" from="9449,16363" to="9777,16035" strokecolor="#000c2e" strokeweight="1pt"/>
            <v:shape id="_x0000_s1192" style="position:absolute;left:5345;top:4942;width:632;height:632" coordorigin="5345,4942" coordsize="632,632" path="m5661,4942r-316,316l5661,5573r315,-315l5661,4942xe" fillcolor="#74a9bb" stroked="f">
              <v:path arrowok="t"/>
            </v:shape>
            <v:line id="_x0000_s1191" style="position:absolute" from="6236,5258" to="7020,5258" strokecolor="#74a9bb" strokeweight="3pt">
              <v:stroke dashstyle="dot"/>
            </v:line>
            <v:line id="_x0000_s1190" style="position:absolute" from="6116,5258" to="6116,5258" strokecolor="#74a9bb" strokeweight="3pt"/>
            <v:rect id="_x0000_s1189" style="position:absolute;left:13220;top:6900;width:1467;height:223" fillcolor="#000c2e" stroked="f"/>
            <v:rect id="_x0000_s1188" style="position:absolute;left:12521;top:6824;width:700;height:375" fillcolor="#000c2e" stroked="f"/>
            <v:rect id="_x0000_s1187" style="position:absolute;left:10234;top:6900;width:2212;height:223" fillcolor="#000c2e" stroked="f"/>
            <v:shape id="_x0000_s1186" type="#_x0000_t75" style="position:absolute;left:7419;top:3921;width:3009;height:3408">
              <v:imagedata r:id="rId13" o:title=""/>
            </v:shape>
            <v:shape id="_x0000_s1185" style="position:absolute;left:10583;top:4734;width:5481;height:2373" coordorigin="10584,4735" coordsize="5481,2373" path="m16064,6376r-17,-194l16016,6103r-119,-103l15887,5888r-41,-467l15794,5357r-29,-3l15692,5320r-76,-29l15538,5269r-79,-16l15379,5244r-81,-3l15141,5241r,651l15066,5889r-759,67l14234,5973r73,-17l15066,5888r75,4l15141,5241r-1127,l13964,5245r-47,13l13872,5279r-40,30l13822,5317r-851,-425l12896,4857r-77,-31l12741,4800r-80,-22l12581,4761r-82,-14l12417,4739r-82,-4l12252,4735r-83,5l10856,4858r-77,20l10715,4923r-45,63l10648,5063r-64,619l10711,7107r3266,-291l14061,6191r20,-71l14061,6191r-84,625l15543,6676r361,-32l16034,6480r15,-24l16059,6431r5,-27l16064,6376e" fillcolor="#74a9bb" stroked="f">
              <v:path arrowok="t"/>
            </v:shape>
            <v:shape id="_x0000_s1184" type="#_x0000_t75" style="position:absolute;left:12074;top:5718;width:218;height:170">
              <v:imagedata r:id="rId14" o:title=""/>
            </v:shape>
            <v:shape id="_x0000_s1183" style="position:absolute;left:12014;top:5750;width:404;height:101" coordorigin="12014,5750" coordsize="404,101" path="m12403,5750r-380,34l12014,5795r4,48l12029,5851r380,-34l12417,5807r-4,-48l12403,5750xe" fillcolor="#000c2e" stroked="f">
              <v:path arrowok="t"/>
            </v:shape>
            <v:shape id="_x0000_s1182" type="#_x0000_t75" style="position:absolute;left:10916;top:5822;width:218;height:170">
              <v:imagedata r:id="rId14" o:title=""/>
            </v:shape>
            <v:shape id="_x0000_s1181" style="position:absolute;left:10856;top:5853;width:404;height:101" coordorigin="10856,5854" coordsize="404,101" path="m11245,5854r-380,34l10856,5898r4,48l10871,5954r380,-33l11259,5910r-4,-48l11245,5854xe" fillcolor="#000c2e" stroked="f">
              <v:path arrowok="t"/>
            </v:shape>
            <v:shape id="_x0000_s1180" type="#_x0000_t75" style="position:absolute;left:15542;top:6643;width:368;height:211">
              <v:imagedata r:id="rId15" o:title=""/>
            </v:shape>
            <v:shape id="_x0000_s1179" style="position:absolute;left:10830;top:4861;width:2655;height:832" coordorigin="10831,4862" coordsize="2655,832" o:spt="100" adj="0,,0" path="m11739,5537r-49,-543l11681,4962r-20,-24l11633,4922r-33,-3l10979,4974r-35,9l10916,5003r-20,29l10886,5066r-55,530l10836,5635r20,32l10888,5688r39,5l11663,5627r32,-9l11720,5598r15,-28l11739,5537t1747,-182l13469,5301r-46,-41l12914,5006r-69,-32l12775,4946r-72,-25l12631,4901r-74,-16l12483,4873r-75,-8l12332,4862r-76,l12181,4867r-165,14l11984,4891r-24,20l11944,4939r-3,33l11989,5515r9,31l12019,5571r28,16l12079,5590r1304,-116l13440,5453r35,-44l13486,5355e" stroked="f">
              <v:stroke joinstyle="round"/>
              <v:formulas/>
              <v:path arrowok="t" o:connecttype="segments"/>
            </v:shape>
            <v:shape id="_x0000_s1178" style="position:absolute;left:7176;top:5681;width:3535;height:1671" coordorigin="7177,5682" coordsize="3535,1671" path="m10711,7107r-63,-705l10584,5682,7283,5977r88,978l7217,6969r-19,6l7184,6988r-7,18l7178,7026r39,144l7253,7245r58,57l7385,7337r20,1l7406,7349r62,-5l7702,7323r185,-17l7965,7353r262,-24l8311,6705r20,-72l8368,6571r52,-50l8484,6486r73,-16l9316,6402r75,4l9460,6428r60,40l9567,6523r33,67l9793,7189r918,-82e" fillcolor="#74a9bb" stroked="f">
              <v:path arrowok="t"/>
            </v:shape>
            <v:shape id="_x0000_s1177" style="position:absolute;left:7298;top:6144;width:279;height:588" coordorigin="7298,6144" coordsize="279,588" path="m7298,6144r53,587l7510,6717r28,-8l7560,6691r14,-25l7577,6637r-29,-318l7520,6247r-62,-45l7298,6144xe" stroked="f">
              <v:path arrowok="t"/>
            </v:shape>
            <v:shape id="_x0000_s1176" style="position:absolute;left:15521;top:5424;width:300;height:485" coordorigin="15522,5425" coordsize="300,485" path="m15710,5425r-137,12l15549,5445r-18,17l15522,5485r1,25l15600,5779r29,58l15677,5881r80,29l15784,5909r15,-4l15812,5895r8,-14l15821,5864r-33,-377l15779,5461r-17,-21l15738,5428r-28,-3xe" fillcolor="#000c2e" stroked="f">
              <v:path arrowok="t"/>
            </v:shape>
            <v:shape id="_x0000_s1175" type="#_x0000_t75" style="position:absolute;left:13141;top:6354;width:2321;height:1360">
              <v:imagedata r:id="rId16" o:title=""/>
            </v:shape>
            <v:shape id="_x0000_s1174" type="#_x0000_t75" style="position:absolute;left:7140;top:6354;width:2549;height:1372">
              <v:imagedata r:id="rId17" o:title=""/>
            </v:shape>
            <v:line id="_x0000_s1173" style="position:absolute" from="7080,5258" to="7080,5258" strokecolor="#74a9bb" strokeweight="3pt"/>
            <v:line id="_x0000_s1172" style="position:absolute" from="10935,8417" to="8331,8417" strokecolor="#74a9bb" strokeweight="3pt">
              <v:stroke dashstyle="dot"/>
            </v:line>
            <v:shape id="_x0000_s1171" style="position:absolute;left:8037;top:8448;width:112;height:146" coordorigin="8037,8448" coordsize="112,146" path="m8149,8448r-35,22l8081,8501r-26,41l8037,8594e" filled="f" strokecolor="#74a9bb" strokeweight="3pt">
              <v:stroke dashstyle="dot"/>
              <v:path arrowok="t"/>
            </v:shape>
            <v:line id="_x0000_s1170" style="position:absolute" from="8031,8771" to="8031,9055" strokecolor="#74a9bb" strokeweight="3pt">
              <v:stroke dashstyle="dot"/>
            </v:line>
            <v:shape id="_x0000_s1169" style="position:absolute;left:-3026;top:24651;width:3026;height:696" coordorigin="-3025,24651" coordsize="3026,696" o:spt="100" adj="0,,0" path="m11056,8417r,m8271,8417r,m8031,8657r,m8031,9112r,e" filled="f" strokecolor="#74a9bb" strokeweight="3pt">
              <v:stroke joinstyle="round"/>
              <v:formulas/>
              <v:path arrowok="t" o:connecttype="segments"/>
            </v:shape>
            <v:line id="_x0000_s1168" style="position:absolute" from="10291,10496" to="13780,10496" strokecolor="#74a9bb" strokeweight="3pt">
              <v:stroke dashstyle="dot"/>
            </v:line>
            <v:shape id="_x0000_s1167" style="position:absolute;left:13961;top:10526;width:112;height:146" coordorigin="13961,10527" coordsize="112,146" path="m13961,10527r36,22l14029,10580r26,40l14073,10673e" filled="f" strokecolor="#74a9bb" strokeweight="3pt">
              <v:stroke dashstyle="dot"/>
              <v:path arrowok="t"/>
            </v:shape>
            <v:shape id="_x0000_s1166" type="#_x0000_t75" style="position:absolute;left:11179;top:10827;width:4313;height:5337">
              <v:imagedata r:id="rId18" o:title=""/>
            </v:shape>
            <v:line id="_x0000_s1165" style="position:absolute" from="13931,11593" to="14259,11920" strokecolor="#000c2e" strokeweight="1pt"/>
            <v:line id="_x0000_s1164" style="position:absolute" from="13931,11920" to="14259,11593" strokecolor="#000c2e" strokeweight="1pt"/>
            <v:line id="_x0000_s1163" style="position:absolute" from="14079,10858" to="14079,11407" strokecolor="#74a9bb" strokeweight="3pt">
              <v:stroke dashstyle="dot"/>
            </v:line>
            <v:shape id="_x0000_s1162" style="position:absolute;top:24651;width:3907;height:972" coordorigin=",24651" coordsize="3907,972" o:spt="100" adj="0,,0" path="m10173,10496r,m13839,10496r,m14079,10736r,m14079,11468r,e" filled="f" strokecolor="#74a9bb" strokeweight="3pt">
              <v:stroke joinstyle="round"/>
              <v:formulas/>
              <v:path arrowok="t" o:connecttype="segments"/>
            </v:shape>
            <v:line id="_x0000_s1161" style="position:absolute" from="13964,14532" to="13906,14532" strokecolor="#74a9bb" strokeweight="3pt">
              <v:stroke dashstyle="dot"/>
            </v:line>
            <v:shape id="_x0000_s1160" style="position:absolute;left:14057;top:14395;width:17;height:61" coordorigin="14058,14396" coordsize="17,61" path="m14058,14456r5,-13l14068,14429r4,-16l14075,14396e" filled="f" strokecolor="#74a9bb" strokeweight="3pt">
              <v:stroke dashstyle="dot"/>
              <v:path arrowok="t"/>
            </v:shape>
            <v:line id="_x0000_s1159" style="position:absolute" from="14049,14163" to="14109,14163" strokecolor="#74a9bb" strokeweight="1.1973mm">
              <v:stroke dashstyle="dot"/>
            </v:line>
            <v:shape id="_x0000_s1158" style="position:absolute;top:24179;width:231;height:472" coordorigin=",24180" coordsize="231,472" o:spt="100" adj="0,,0" path="m13849,14532r,m13964,14532r,m14079,14332r,m14079,14061r,e" filled="f" strokecolor="#74a9bb" strokeweight="3pt">
              <v:stroke joinstyle="round"/>
              <v:formulas/>
              <v:path arrowok="t" o:connecttype="segments"/>
            </v:shape>
            <v:line id="_x0000_s1157" style="position:absolute" from="11725,14534" to="9910,14534" strokecolor="#74a9bb" strokeweight="3pt">
              <v:stroke dashstyle="dot"/>
            </v:line>
            <v:shape id="_x0000_s1156" style="position:absolute;left:9617;top:14565;width:112;height:146" coordorigin="9618,14565" coordsize="112,146" path="m9730,14565r-36,23l9662,14618r-26,41l9618,14711e" filled="f" strokecolor="#74a9bb" strokeweight="3pt">
              <v:stroke dashstyle="dot"/>
              <v:path arrowok="t"/>
            </v:shape>
            <v:line id="_x0000_s1155" style="position:absolute" from="9612,14890" to="9612,15760" strokecolor="#74a9bb" strokeweight="3pt">
              <v:stroke dashstyle="dot"/>
            </v:line>
            <v:shape id="_x0000_s1154" style="position:absolute;left:-2231;top:24651;width:2231;height:1284" coordorigin="-2230,24651" coordsize="2231,1284" o:spt="100" adj="0,,0" path="m11842,14534r,m9852,14534r,m9612,14774r,m9612,15818r,e" filled="f" strokecolor="#74a9bb" strokeweight="3pt">
              <v:stroke joinstyle="round"/>
              <v:formulas/>
              <v:path arrowok="t" o:connecttype="segments"/>
            </v:shape>
            <v:line id="_x0000_s1153" style="position:absolute" from="11754,8432" to="14304,8432" strokecolor="#74a9bb" strokeweight="3pt">
              <v:stroke dashstyle="dot"/>
            </v:line>
            <v:shape id="_x0000_s1152" style="position:absolute;left:14464;top:8284;width:94;height:122" coordorigin="14465,8285" coordsize="94,122" path="m14465,8406r29,-18l14521,8362r22,-34l14558,8285e" filled="f" strokecolor="#74a9bb" strokeweight="3pt">
              <v:stroke dashstyle="dot"/>
              <v:path arrowok="t"/>
            </v:shape>
            <v:line id="_x0000_s1151" style="position:absolute" from="14533,8062" to="14593,8062" strokecolor="#74a9bb" strokeweight="1.1973mm">
              <v:stroke dashstyle="dot"/>
            </v:line>
            <v:shape id="_x0000_s1150" style="position:absolute;top:24179;width:2928;height:472" coordorigin=",24180" coordsize="2928,472" o:spt="100" adj="0,,0" path="m11636,8432r,m14363,8432r,m14563,8232r,m14563,7961r,e" filled="f" strokecolor="#74a9bb" strokeweight="3pt">
              <v:stroke joinstyle="round"/>
              <v:formulas/>
              <v:path arrowok="t" o:connecttype="segments"/>
            </v:shape>
            <v:line id="_x0000_s1149" style="position:absolute" from="9612,17994" to="9612,18795" strokecolor="#74a9bb" strokeweight="3pt">
              <v:stroke dashstyle="dot"/>
            </v:line>
            <v:shape id="_x0000_s1148" style="position:absolute;left:9642;top:18978;width:146;height:112" coordorigin="9643,18979" coordsize="146,112" path="m9643,18979r22,35l9696,19046r40,27l9789,19091e" filled="f" strokecolor="#74a9bb" strokeweight="3pt">
              <v:stroke dashstyle="dot"/>
              <v:path arrowok="t"/>
            </v:shape>
            <v:line id="_x0000_s1147" style="position:absolute" from="9970,19097" to="12049,19097" strokecolor="#74a9bb" strokeweight="3pt">
              <v:stroke dashstyle="dot"/>
            </v:line>
            <v:shape id="_x0000_s1146" type="#_x0000_t75" style="position:absolute;left:12440;top:16723;width:4039;height:5516">
              <v:imagedata r:id="rId19" o:title=""/>
            </v:shape>
            <v:shape id="_x0000_s1145" type="#_x0000_t75" style="position:absolute;left:16005;top:21922;width:473;height:316">
              <v:imagedata r:id="rId20" o:title=""/>
            </v:shape>
            <v:line id="_x0000_s1144" style="position:absolute" from="12181,20082" to="12508,20410" strokecolor="#000c2e" strokeweight="1pt"/>
            <v:line id="_x0000_s1143" style="position:absolute" from="12181,20410" to="12508,20082" strokecolor="#000c2e" strokeweight="1pt"/>
            <v:shape id="_x0000_s1142" style="position:absolute;left:12230;top:19128;width:112;height:146" coordorigin="12230,19128" coordsize="112,146" path="m12230,19128r36,23l12298,19181r26,41l12342,19274e" filled="f" strokecolor="#74a9bb" strokeweight="3pt">
              <v:stroke dashstyle="dot"/>
              <v:path arrowok="t"/>
            </v:shape>
            <v:line id="_x0000_s1141" style="position:absolute" from="12348,19458" to="12348,19883" strokecolor="#74a9bb" strokeweight="3pt">
              <v:stroke dashstyle="dot"/>
            </v:line>
            <v:shape id="_x0000_s1140" style="position:absolute;top:24651;width:2737;height:2073" coordorigin=",24651" coordsize="2737,2073" o:spt="100" adj="0,,0" path="m9612,17871r,m9612,18857r,m9852,19097r,m12108,19097r,m12348,19337r,m12348,19943r,e" filled="f" strokecolor="#74a9bb" strokeweight="3pt">
              <v:stroke joinstyle="round"/>
              <v:formulas/>
              <v:path arrowok="t" o:connecttype="segments"/>
            </v:shape>
            <v:shape id="_x0000_s1139" type="#_x0000_t75" style="position:absolute;left:11257;top:23088;width:139;height:323">
              <v:imagedata r:id="rId21" o:title=""/>
            </v:shape>
            <v:shape id="_x0000_s1138" style="position:absolute;left:10566;top:22832;width:1478;height:634" coordorigin="10566,22832" coordsize="1478,634" o:spt="100" adj="0,,0" path="m11233,23159r-11,-78l11194,23012r-44,-61l11095,22902r-62,-38l11000,22853r-34,-12l10900,22833r-67,8l10767,22864r-63,38l10649,22951r-43,61l10577,23081r-11,78l10578,23241r32,74l10659,23379r62,51l10793,23466r46,-8l10797,23441r-36,-34l10734,23352r-18,-81l10709,23159r6,-102l10730,22978r26,-57l10793,22882r48,-22l10900,22853r58,7l11006,22882r37,39l11069,22978r16,79l11090,23159r-6,107l11067,23346r-25,55l11009,23436r70,-7l11141,23378r48,-64l11221,23240r12,-81m12032,23307r-21,-4l12002,23328r-14,32l11965,23393r-33,31l11961,23427r31,-33l12012,23360r13,-30l12032,23307t12,-197l12041,23090r-10,-73l11999,22945r-47,-52l11901,22861r,156l11901,23035r-1,17l11899,23070r-1,20l11605,23090r8,-73l11631,22953r31,-53l11708,22865r67,-13l11826,22860r40,26l11891,22937r10,80l11901,22861r-5,-3l11879,22852r-42,-14l11780,22832r-74,10l11638,22868r-60,41l11529,22961r-38,61l11467,23090r-8,71l11466,23235r20,65l11518,23357r44,48l11585,23405r71,1l11628,23357r-17,-58l11604,23238r-2,-61l11602,23157r,-18l11603,23124r,-14l12044,23110e" fillcolor="#aa263d" stroked="f">
              <v:stroke joinstyle="round"/>
              <v:formulas/>
              <v:path arrowok="t" o:connecttype="segments"/>
            </v:shape>
            <v:shape id="_x0000_s1137" style="position:absolute;left:10179;top:23415;width:1872;height:229" coordorigin="10179,23416" coordsize="1872,229" o:spt="100" adj="0,,0" path="m11587,23416r-86,l11412,23418r-90,4l11230,23427r-92,8l11070,23441r-75,10l10913,23462r-86,14l10737,23491r-90,17l10557,23527r-87,20l10387,23568r-78,21l10240,23611r-61,23l10184,23645r60,-23l10313,23600r77,-22l10473,23558r87,-20l10650,23519r90,-17l10829,23487r86,-14l10996,23462r76,-9l11139,23446r92,-7l11323,23433r89,-4l11501,23427r349,l11833,23426r-79,-5l11672,23417r-85,-1xm11850,23427r-263,l11671,23429r82,3l11832,23437r76,7l11980,23452r69,10l12051,23451r-69,-10l11909,23432r-59,-5xe" fillcolor="#68737a" stroked="f">
              <v:stroke joinstyle="round"/>
              <v:formulas/>
              <v:path arrowok="t" o:connecttype="segments"/>
            </v:shape>
            <v:shape id="_x0000_s1136" type="#_x0000_t75" style="position:absolute;left:11268;top:22830;width:174;height:173">
              <v:imagedata r:id="rId22" o:title=""/>
            </v:shape>
            <v:shape id="_x0000_s1135" type="#_x0000_t75" style="position:absolute;left:12330;top:22975;width:4068;height:142">
              <v:imagedata r:id="rId23" o:title=""/>
            </v:shape>
            <v:shape id="_x0000_s1134" type="#_x0000_t75" style="position:absolute;left:12334;top:23258;width:1848;height:190">
              <v:imagedata r:id="rId24" o:title=""/>
            </v:shape>
            <v:shape id="_x0000_s1133" type="#_x0000_t75" style="position:absolute;left:14288;top:23258;width:2074;height:190">
              <v:imagedata r:id="rId25" o:title=""/>
            </v:shape>
            <v:line id="_x0000_s1132" style="position:absolute" from="1422,10946" to="4876,10946" strokecolor="#ed1a36" strokeweight="3pt">
              <v:stroke dashstyle="dot"/>
            </v:line>
            <v:shape id="_x0000_s1131" style="position:absolute;top:24651;width:3637;height:2" coordorigin=",24651" coordsize="3637,0" o:spt="100" adj="0,,0" path="m1300,10946r,m4937,10946r,e" filled="f" strokecolor="#ed1a36" strokeweight="3pt">
              <v:stroke joinstyle="round"/>
              <v:formulas/>
              <v:path arrowok="t" o:connecttype="segments"/>
            </v:shape>
            <v:shape id="_x0000_s1130" type="#_x0000_t75" style="position:absolute;left:8442;top:23165;width:414;height:414">
              <v:imagedata r:id="rId26" o:title=""/>
            </v:shape>
            <v:shape id="_x0000_s1129" style="position:absolute;left:15472;top:2238;width:839;height:1038" coordorigin="15473,2239" coordsize="839,1038" path="m15473,2261r129,40l15690,2326r52,11l15760,2334r33,-22l15864,2275r79,-32l15998,2239r7,41l15975,2345r-33,56l15942,2416r63,-44l16063,2326r49,-32l16149,2292r,39l16122,2405r-40,86l16046,2567r-16,40l16050,2659r52,61l16169,2774r69,30l16293,2793r15,3l16312,2835r-3,58l16306,2951r-47,61l16204,3056r-70,47l16051,3149r-91,42l15862,3225r-97,23l15674,3262r-80,7l15527,3273r-52,3e" filled="f" strokecolor="#000c2e" strokeweight=".97436mm">
              <v:path arrowok="t"/>
            </v:shape>
            <v:line id="_x0000_s1128" style="position:absolute" from="16049,2337" to="15834,2504" strokecolor="#000c2e" strokeweight=".97436mm"/>
            <v:shape id="_x0000_s1127" style="position:absolute;left:15879;top:2656;width:84;height:84" coordorigin="15879,2656" coordsize="84,84" path="m15921,2656r-16,4l15891,2668r-9,14l15879,2698r3,16l15891,2728r14,8l15921,2740r16,-4l15950,2728r9,-14l15963,2698r-4,-16l15950,2668r-13,-8l15921,2656xe" fillcolor="#000c2e" stroked="f">
              <v:path arrowok="t"/>
            </v:shape>
            <v:shape id="_x0000_s1126" style="position:absolute;left:14948;top:2154;width:224;height:295" coordorigin="14949,2155" coordsize="224,295" path="m15173,2371r-14,-88l15139,2232r-40,-37l15023,2155r-38,6l14965,2177r-9,38l14953,2288r-4,53l14951,2376r11,31l14984,2449e" filled="f" strokecolor="#000c2e" strokeweight=".97436mm">
              <v:path arrowok="t"/>
            </v:shape>
            <v:shape id="_x0000_s1125" style="position:absolute;left:15260;top:2612;width:84;height:84" coordorigin="15261,2612" coordsize="84,84" path="m15302,2612r-16,3l15273,2624r-9,14l15261,2654r3,16l15273,2683r13,9l15302,2696r16,-4l15332,2683r9,-13l15344,2654r-3,-16l15332,2624r-14,-9l15302,2612xe" fillcolor="#000c2e" stroked="f">
              <v:path arrowok="t"/>
            </v:shape>
            <v:line id="_x0000_s1124" style="position:absolute" from="14943,2237" to="14774,2192" strokecolor="#000c2e" strokeweight=".97436mm"/>
            <v:shape id="_x0000_s1123" style="position:absolute;left:14765;top:2789;width:1131;height:450" coordorigin="14765,2789" coordsize="1131,450" path="m15691,2789r33,27l15754,2841r25,23l15797,2885r30,31l15852,2929r19,3l15885,2933r8,6l15896,2947r-3,10l15885,2967r-14,18l15853,3012r-18,29l15821,3065r-13,13l15792,3082r-16,-4l15763,3070r-9,-9l15746,3059r-8,2l15729,3070r-19,10l15681,3087r-32,3l15622,3089r-24,4l15568,3106r-41,11l15471,3118r-38,l15393,3125r-42,13l15307,3155r-70,28l15165,3205r-73,17l15019,3233r-75,6l14869,3238r-75,-6l14785,3230r-10,-1l14765,3227e" filled="f" strokecolor="#000c2e" strokeweight=".97436mm">
              <v:path arrowok="t"/>
            </v:shape>
            <v:shape id="_x0000_s1122" style="position:absolute;left:15139;top:2251;width:502;height:501" coordorigin="15140,2252" coordsize="502,501" path="m15140,2252r76,11l15287,2296r52,52l15364,2420r5,51l15388,2533r43,58l15482,2641r47,34l15550,2689r27,18l15608,2728r34,25e" filled="f" strokecolor="#000c2e" strokeweight=".97436mm">
              <v:path arrowok="t"/>
            </v:shape>
            <v:line id="_x0000_s1121" style="position:absolute" from="15050,3015" to="14962,3078" strokecolor="#000c2e" strokeweight=".97436mm"/>
            <v:line id="_x0000_s1120" style="position:absolute" from="15024,2856" to="14944,2880" strokecolor="#000c2e" strokeweight=".97436mm"/>
            <v:line id="_x0000_s1119" style="position:absolute" from="14867,2746" to="14810,2759" strokecolor="#000c2e" strokeweight=".97436mm"/>
            <v:shape id="_x0000_s1118" type="#_x0000_t75" style="position:absolute;left:15513;top:2668;width:204;height:353">
              <v:imagedata r:id="rId27" o:title=""/>
            </v:shape>
            <v:shape id="_x0000_s1117" style="position:absolute;left:3241;top:11775;width:711;height:511" coordorigin="3242,11775" coordsize="711,511" path="m3953,11775r-511,511l3242,12086e" filled="f" strokecolor="white" strokeweight="7.77pt">
              <v:path arrowok="t"/>
            </v:shape>
            <v:shape id="_x0000_s1116" style="position:absolute;left:-136;top:24279;width:870;height:492" coordorigin="-136,24279" coordsize="870,492" o:spt="100" adj="0,,0" path="m3098,12893r112,58l3321,12960r84,-13l3439,12937t78,-16l3831,12784r,-94l3769,12690r-114,-88l3660,12521r-15,2l3631,12525r-17,4l3598,12536r-17,11l3558,12569r-15,24l3534,12611r-2,7l3531,12621r-3,-1l3506,12617r-56,-7l3370,12603r-93,-4l3165,12606r-88,18l3014,12654r-39,42l2962,12749r3,50l2972,12845r10,41l2992,12920r11,24l3018,12965r19,17l3059,12995r18,7l3097,13008r23,4l3145,13013e" filled="f" strokecolor="white" strokeweight=".54258mm">
              <v:stroke joinstyle="round"/>
              <v:formulas/>
              <v:path arrowok="t" o:connecttype="segments"/>
            </v:shape>
            <v:shape id="_x0000_s1115" style="position:absolute;left:2907;top:12672;width:67;height:30" coordorigin="2907,12672" coordsize="67,30" path="m2974,12698r-23,-20l2936,12672r-12,8l2907,12702e" filled="f" strokecolor="white" strokeweight=".54258mm">
              <v:path arrowok="t"/>
            </v:shape>
            <v:shape id="_x0000_s1114" type="#_x0000_t75" style="position:absolute;left:2524;top:11724;width:271;height:271">
              <v:imagedata r:id="rId28" o:title=""/>
            </v:shape>
            <v:shape id="_x0000_s1113" style="position:absolute;left:2282;top:11851;width:795;height:1162" coordorigin="2282,11852" coordsize="795,1162" path="m2794,12130r208,199l3022,12344r14,6l3048,12344r16,-16l3077,12304r-3,-21l2907,12103r-52,-49l2788,12012r-24,-4l2763,12008r-206,l2555,12008r-2,l2551,12008r-3,l2544,12007r-3,1l2514,12016r-36,16l2439,12044r-38,-4l2386,12028r-7,-22l2384,11972r18,-46l2408,11906r-2,-19l2398,11871r-15,-13l2364,11852r-19,1l2328,11862r-13,15l2283,11964r-1,72l2303,12092r31,35l2387,12151r48,-3l2477,12133r39,-8l2516,12383r-46,559l2473,12968r13,22l2505,13006r25,7l2556,13010r23,-13l2594,12978r8,-26l2642,12456r36,l2718,12952r45,58l2789,13013r26,-7l2834,12990r13,-22l2850,12942r-39,-502l2794,12130xe" filled="f" strokecolor="white" strokeweight=".54258mm">
              <v:path arrowok="t"/>
            </v:shape>
            <v:line id="_x0000_s1112" style="position:absolute" from="2613,11536" to="2626,11624" strokecolor="white" strokeweight=".54258mm"/>
            <v:line id="_x0000_s1111" style="position:absolute" from="2782,11556" to="2749,11638" strokecolor="white" strokeweight=".54258mm"/>
            <v:line id="_x0000_s1110" style="position:absolute" from="2918,11658" to="2848,11713" strokecolor="white" strokeweight=".54258mm"/>
            <v:line id="_x0000_s1109" style="position:absolute" from="2984,11815" to="2897,11827" strokecolor="white" strokeweight=".54258mm"/>
            <v:shape id="_x0000_s1108" type="#_x0000_t75" style="position:absolute;left:3428;top:12877;width:198;height:160">
              <v:imagedata r:id="rId29" o:title=""/>
            </v:shape>
            <v:line id="_x0000_s1107" style="position:absolute" from="3117,12395" to="3234,12511" strokecolor="white" strokeweight=".54258mm"/>
            <v:shape id="_x0000_s1106" type="#_x0000_t75" style="position:absolute;left:2396;top:11680;width:159;height:282">
              <v:imagedata r:id="rId30" o:title=""/>
            </v:shape>
            <v:line id="_x0000_s1105" style="position:absolute" from="3594,12676" to="3640,12722" strokecolor="white" strokeweight=".74pt"/>
            <v:line id="_x0000_s1104" style="position:absolute" from="3640,12676" to="3594,12722" strokecolor="white" strokeweight=".74pt"/>
            <v:shape id="_x0000_s1103" style="position:absolute;left:3172;top:15137;width:974;height:581" coordorigin="3173,15138" coordsize="974,581" path="m3349,15297r208,47l3677,15397r78,94l3836,15659r23,41l3878,15718r24,1l3942,15705r92,-51l4084,15608r40,-62l4146,15467r-5,-96l4114,15301r-44,-50l4011,15216r-68,-20l3869,15188r-76,1l3718,15197r-68,13l3557,15218r-95,-10l3371,15187r-78,-25l3235,15140r-18,-2l3207,15140r-7,7l3192,15163r-11,22l3173,15208r5,22l3207,15248r36,13l3270,15271r31,11l3349,15297xe" filled="f" strokecolor="#000c2e" strokeweight=".641mm">
              <v:path arrowok="t"/>
            </v:shape>
            <v:shape id="_x0000_s1102" style="position:absolute;left:3596;top:15298;width:543;height:334" coordorigin="3597,15299" coordsize="543,334" path="m3597,15299r126,52l3801,15399r59,70l3933,15589r22,34l4041,15568r49,-55l4139,15409r-10,-79e" filled="f" strokecolor="#000c2e" strokeweight=".641mm">
              <v:path arrowok="t"/>
            </v:shape>
            <v:shape id="_x0000_s1101" type="#_x0000_t75" style="position:absolute;left:3894;top:15341;width:158;height:145">
              <v:imagedata r:id="rId31" o:title=""/>
            </v:shape>
            <v:shape id="_x0000_s1100" type="#_x0000_t75" style="position:absolute;left:3345;top:14958;width:352;height:336">
              <v:imagedata r:id="rId32" o:title=""/>
            </v:shape>
            <v:shape id="_x0000_s1099" type="#_x0000_t75" style="position:absolute;left:3878;top:14958;width:340;height:279">
              <v:imagedata r:id="rId33" o:title=""/>
            </v:shape>
            <v:shape id="_x0000_s1098" type="#_x0000_t75" style="position:absolute;left:3970;top:15595;width:249;height:236">
              <v:imagedata r:id="rId34" o:title=""/>
            </v:shape>
            <v:shape id="_x0000_s1097" style="position:absolute;left:3345;top:15424;width:416;height:407" coordorigin="3346,15424" coordsize="416,407" path="m3634,15424r-3,10l3625,15442r-257,257l3351,15724r-5,30l3351,15783r17,25l3394,15826r29,5l3452,15826r26,-18l3737,15549r12,-6l3761,15539r-30,-33l3700,15476r-32,-27l3634,15424xe" fillcolor="#000c2e" stroked="f">
              <v:path arrowok="t"/>
            </v:shape>
            <v:shape id="_x0000_s1096" style="position:absolute;left:3172;top:15137;width:974;height:581" coordorigin="3173,15138" coordsize="974,581" path="m3349,15297r208,47l3677,15397r78,94l3836,15659r23,41l3878,15718r24,1l3942,15705r92,-51l4084,15608r40,-62l4146,15467r-5,-96l4114,15301r-44,-50l4011,15216r-68,-20l3869,15188r-76,1l3718,15197r-68,13l3557,15218r-95,-10l3371,15187r-78,-25l3235,15140r-18,-2l3207,15140r-7,7l3192,15163r-11,22l3173,15208r5,22l3207,15248r36,13l3270,15271r31,11l3349,15297xe" filled="f" strokecolor="white" strokeweight=".641mm">
              <v:path arrowok="t"/>
            </v:shape>
            <v:shape id="_x0000_s1095" style="position:absolute;left:3596;top:15298;width:543;height:334" coordorigin="3597,15299" coordsize="543,334" path="m3597,15299r126,52l3801,15399r59,70l3933,15589r22,34l4041,15568r49,-55l4139,15409r-10,-79e" filled="f" strokecolor="white" strokeweight=".641mm">
              <v:path arrowok="t"/>
            </v:shape>
            <v:shape id="_x0000_s1094" type="#_x0000_t75" style="position:absolute;left:3894;top:15341;width:158;height:145">
              <v:imagedata r:id="rId35" o:title=""/>
            </v:shape>
            <v:shape id="_x0000_s1093" type="#_x0000_t75" style="position:absolute;left:2051;top:14958;width:1060;height:874">
              <v:imagedata r:id="rId36" o:title=""/>
            </v:shape>
            <v:shape id="_x0000_s1092" type="#_x0000_t75" style="position:absolute;left:3345;top:14958;width:352;height:336">
              <v:imagedata r:id="rId37" o:title=""/>
            </v:shape>
            <v:shape id="_x0000_s1091" type="#_x0000_t75" style="position:absolute;left:3878;top:14958;width:340;height:279">
              <v:imagedata r:id="rId38" o:title=""/>
            </v:shape>
            <v:shape id="_x0000_s1090" type="#_x0000_t75" style="position:absolute;left:3970;top:15595;width:249;height:236">
              <v:imagedata r:id="rId39" o:title=""/>
            </v:shape>
            <v:shape id="_x0000_s1089" style="position:absolute;left:3345;top:15424;width:416;height:407" coordorigin="3346,15424" coordsize="416,407" path="m3634,15424r-3,10l3625,15442r-257,257l3351,15724r-5,30l3351,15783r17,25l3394,15826r29,5l3452,15826r26,-18l3737,15549r12,-6l3761,15539r-30,-33l3700,15476r-32,-27l3634,15424xe" stroked="f">
              <v:path arrowok="t"/>
            </v:shape>
            <v:shape id="_x0000_s1088" style="position:absolute;left:3420;top:21467;width:326;height:934" coordorigin="3421,21468" coordsize="326,934" path="m3449,22401r298,l3747,21631r-13,-64l3699,21516r-52,-35l3584,21468r-64,13l3469,21516r-35,51l3421,21631r,78e" filled="f" strokecolor="white" strokeweight="1.85pt">
              <v:path arrowok="t"/>
            </v:shape>
            <v:shape id="_x0000_s1087" style="position:absolute;left:-340;top:23781;width:1040;height:870" coordorigin="-340,23781" coordsize="1040,870" o:spt="100" adj="0,,0" path="m2859,22401r,-320l3220,22081r,320m3477,22401r,-320l3559,22081r-102,-348l3039,21531r-417,202l2520,22081r80,l2600,22401r877,xm3199,21963r174,l3373,21877r-174,l3199,21963xm2952,21963r175,l3127,21877r-175,l2952,21963xm2705,21963r175,l2880,21877r-175,l2705,21963xe" filled="f" strokecolor="white" strokeweight="1.85pt">
              <v:stroke joinstyle="round"/>
              <v:formulas/>
              <v:path arrowok="t" o:connecttype="segments"/>
            </v:shape>
            <v:shape id="_x0000_s1086" style="position:absolute;left:2442;top:21271;width:1377;height:1377" coordorigin="2442,21272" coordsize="1377,1377" o:spt="100" adj="0,,0" path="m2862,22401r-254,l2608,22309r-130,130l2451,22480r-9,46l2451,22572r27,40l2518,22639r46,9l2610,22639r41,-27l2862,22401t69,-814l2651,21307r-41,-27l2564,21272r-46,8l2478,21307r-27,41l2442,21394r9,46l2478,21480r219,220l2931,21587t887,939l3809,22480r-26,-41l3745,22401r-346,l3610,22612r40,27l3696,22648r46,-9l3783,22612r26,-40l3818,22526t,-1132l3809,21348r-26,-41l3742,21280r-46,-8l3650,21280r-40,27l3276,21641r153,74l3428,21709r,-78l3441,21567r35,-51l3528,21481r63,-13l3631,21473r37,14l3700,21509r25,29l3783,21480r8,-12l3809,21440r9,-46e" stroked="f">
              <v:stroke joinstyle="round"/>
              <v:formulas/>
              <v:path arrowok="t" o:connecttype="segments"/>
            </v:shape>
            <v:shape id="_x0000_s1085" style="position:absolute;left:-14;top:24536;width:662;height:765" coordorigin="-13,24536" coordsize="662,765" o:spt="100" adj="0,,0" path="m2984,18722r-6,-36l2974,18655r-2,-26l2970,18607r343,l3301,18669r-10,72l3285,18820r-1,80l3291,18978r17,72l3338,19111r26,31l3394,19166r34,17l3467,19192r126,17l3596,19209r,l3598,19209r5,2l3609,19218r6,13l3620,19252r-13,12l3576,19279r-55,14l3436,19299r,l3372,19297r-70,-7l3224,19278r-84,-16l3049,19242r-4,-14l3042,19207r,-31l3047,19137r4,-35l3052,19065r-4,-36l3041,18992r-14,-60l3011,18865r-14,-72l2984,18722xm3632,19313r-2,5l3625,19322r-5,3l3528,19354r-80,16l3384,19372r-46,-13l3278,19335r-46,-3l3200,19341r-19,11l3142,19356r-39,l3068,19351r-21,-10l3041,19330r-4,-12l3035,19306r-1,-12e" filled="f" strokecolor="white" strokeweight=".54117mm">
              <v:stroke joinstyle="round"/>
              <v:formulas/>
              <v:path arrowok="t" o:connecttype="segments"/>
            </v:shape>
            <v:shape id="_x0000_s1084" style="position:absolute;left:3051;top:19091;width:128;height:121" coordorigin="3052,19092" coordsize="128,121" path="m3052,19092r36,17l3132,19126r35,31l3179,19213e" filled="f" strokecolor="white" strokeweight=".54117mm">
              <v:path arrowok="t"/>
            </v:shape>
            <v:line id="_x0000_s1083" style="position:absolute" from="3297,18699" to="3043,18699" strokecolor="white" strokeweight=".54117mm"/>
            <v:shape id="_x0000_s1082" style="position:absolute;left:2491;top:18604;width:377;height:689" coordorigin="2491,18604" coordsize="377,689" path="m2574,18894r-28,-70l2539,18814r-10,-6l2517,18806r-12,4l2497,18817r-4,8l2491,18835r2,10l2557,18999r15,43l2580,19070r3,15l2584,19089r,12l2583,19110r-1,11l2579,19138r-29,155l2868,19293r-23,-160l2842,19106r-1,-13l2844,19053r7,-32l2858,18989r3,-37l2861,18703r-3,-14l2852,18678r-11,-9l2829,18665r-16,2l2801,18675r-9,11l2789,18701r,-41l2787,18646r-7,-11l2770,18627r-13,-4l2742,18624r-13,8l2721,18644r-3,14l2718,18642r-3,-14l2708,18617r-10,-9l2685,18604r-15,2l2658,18614r-9,11l2646,18640r-3,-10l2636,18621r-12,-6l2609,18612r-16,4l2583,18626r-7,14l2574,18655r,267e" filled="f" strokecolor="white" strokeweight=".54117mm">
              <v:path arrowok="t"/>
            </v:shape>
            <v:line id="_x0000_s1081" style="position:absolute" from="2789,18687" to="2789,18849" strokecolor="white" strokeweight=".54117mm"/>
            <v:line id="_x0000_s1080" style="position:absolute" from="2718,18658" to="2718,18849" strokecolor="white" strokeweight=".54117mm"/>
            <v:line id="_x0000_s1079" style="position:absolute" from="2646,18640" to="2646,18849" strokecolor="white" strokeweight=".54117mm"/>
            <v:line id="_x0000_s1078" style="position:absolute" from="2586,19136" to="2692,19136" strokecolor="white" strokeweight=".54117mm"/>
            <v:shape id="_x0000_s1077" style="position:absolute;left:2891;top:18315;width:685;height:685" coordorigin="2891,18315" coordsize="685,685" path="m3576,18658r-9,78l3541,18808r-40,64l3448,18925r-64,40l3312,18991r-78,9l3155,18991r-72,-26l3019,18925r-53,-53l2926,18808r-26,-72l2891,18658r9,-79l2926,18507r40,-63l3019,18391r64,-41l3155,18324r79,-9l3312,18324r72,26l3448,18391r53,53l3541,18507r26,72l3576,18658xe" filled="f" strokecolor="white" strokeweight=".54117mm">
              <v:path arrowok="t"/>
            </v:shape>
            <v:shape id="_x0000_s1076" style="position:absolute;left:2970;top:18394;width:527;height:527" coordorigin="2970,18394" coordsize="527,527" path="m3497,18658r-10,70l3461,18791r-41,53l3366,18885r-63,26l3233,18921r-69,-10l3101,18885r-54,-41l3006,18791r-26,-63l2970,18658r10,-70l3006,18525r41,-53l3101,18430r63,-26l3233,18394r70,10l3366,18430r54,42l3461,18525r26,63l3497,18658xe" filled="f" strokecolor="white" strokeweight=".54117mm">
              <v:path arrowok="t"/>
            </v:shape>
            <v:shape id="_x0000_s1075" type="#_x0000_t75" style="position:absolute;left:2991;top:18396;width:485;height:525">
              <v:imagedata r:id="rId40" o:title=""/>
            </v:shape>
            <v:shape id="_x0000_s1074" style="position:absolute;left:2687;top:18111;width:1093;height:1093" coordorigin="2687,18112" coordsize="1093,1093" path="m3746,18467r-22,-12l3731,18430r-20,-39l3688,18354r-26,-36l3634,18285r-25,-2l3606,18258r-33,-29l3537,18203r-37,-23l3461,18161r-25,7l3424,18145r-41,-13l3341,18122r-43,-7l3253,18112r-20,15l3214,18112r-88,10l3043,18145r-12,23l3006,18161r-76,42l2861,18258r-3,25l2833,18285r-28,33l2779,18354r-23,37l2736,18430r7,25l2721,18467r-13,41l2698,18550r-7,44l2687,18638r16,20l2687,18677r11,88l2721,18848r22,13l2736,18885r43,77l2833,19030r25,3l2861,19058r33,28l2930,19112r37,23l3006,19155r25,-7l3043,19170r41,13l3126,19194r43,6l3214,19204r19,-16l3253,19204r88,-10l3424,19170r12,-22l3461,19155r76,-43l3606,19058r3,-25l3634,19030r28,-33l3688,18962r23,-38l3731,18885r-7,-24l3746,18848r13,-41l3769,18765r7,-43l3780,18677r-16,-19l3780,18638r-4,-44l3769,18550r-10,-42l3746,18467xe" filled="f" strokecolor="white" strokeweight=".54117mm">
              <v:path arrowok="t"/>
            </v:shape>
            <v:line id="_x0000_s1073" style="position:absolute" from="3233,18131" to="3258,18172" strokecolor="white" strokeweight=".54117mm"/>
            <v:line id="_x0000_s1072" style="position:absolute" from="3209,19143" to="3234,19184" strokecolor="white" strokeweight=".54117mm"/>
            <v:line id="_x0000_s1071" style="position:absolute" from="3760,18658" to="3719,18682" strokecolor="white" strokeweight=".54117mm"/>
            <v:line id="_x0000_s1070" style="position:absolute" from="2748,18633" to="2707,18658" strokecolor="white" strokeweight=".54117mm"/>
            <v:line id="_x0000_s1069" style="position:absolute" from="3606,18285" to="3594,18332" strokecolor="white" strokeweight=".54117mm"/>
            <v:line id="_x0000_s1068" style="position:absolute" from="2873,18983" to="2861,19030" strokecolor="white" strokeweight=".54117mm"/>
            <v:line id="_x0000_s1067" style="position:absolute" from="3606,19030" to="3559,19018" strokecolor="white" strokeweight=".54117mm"/>
            <v:line id="_x0000_s1066" style="position:absolute" from="2908,18297" to="2861,18285" strokecolor="white" strokeweight=".54117mm"/>
            <v:line id="_x0000_s1065" style="position:absolute" from="3439,18156" to="3439,18234" strokecolor="white" strokeweight=".66817mm"/>
            <v:line id="_x0000_s1064" style="position:absolute" from="3028,19081" to="3028,19159" strokecolor="white" strokeweight=".66781mm"/>
            <v:line id="_x0000_s1063" style="position:absolute" from="3657,18863" to="3735,18863" strokecolor="white" strokeweight=".66781mm"/>
            <v:line id="_x0000_s1062" style="position:absolute" from="2732,18453" to="2810,18453" strokecolor="white" strokeweight=".66817mm"/>
            <v:line id="_x0000_s1061" style="position:absolute" from="3032,18171" to="3071,18200" strokecolor="white" strokeweight=".54117mm"/>
            <v:line id="_x0000_s1060" style="position:absolute" from="3396,19116" to="3435,19144" strokecolor="white" strokeweight=".54117mm"/>
            <v:line id="_x0000_s1059" style="position:absolute" from="3720,18456" to="3691,18495" strokecolor="white" strokeweight=".54117mm"/>
            <v:line id="_x0000_s1058" style="position:absolute" from="2776,18820" to="2747,18859" strokecolor="white" strokeweight=".54117mm"/>
            <v:line id="_x0000_s1057" style="position:absolute" from="3461,18527" to="3287,18628" strokecolor="white" strokeweight=".54117mm"/>
            <v:line id="_x0000_s1056" style="position:absolute" from="3180,18689" to="3006,18790" strokecolor="white" strokeweight=".54117mm"/>
            <v:shape id="_x0000_s1055" style="position:absolute;left:-300;top:24231;width:420;height:24652" coordorigin="-300,24231" coordsize="420,24652" o:spt="100" adj="0,,0" path="m300,420l,420m300,24231r-300,m420,300l420,t,24351l420,24651e" filled="f" strokecolor="white" strokeweight="1.25pt">
              <v:stroke joinstyle="round"/>
              <v:formulas/>
              <v:path arrowok="t" o:connecttype="segments"/>
            </v:shape>
            <v:shape id="_x0000_s1054" style="position:absolute;left:-300;top:24231;width:420;height:24652" coordorigin="-300,24231" coordsize="420,24652" o:spt="100" adj="0,,0" path="m300,420l,420m300,24231r-300,m420,300l420,t,24351l420,24651e" filled="f" strokeweight=".25pt">
              <v:stroke joinstyle="round"/>
              <v:formulas/>
              <v:path arrowok="t" o:connecttype="segments"/>
            </v:shape>
            <v:shape id="_x0000_s1053" type="#_x0000_t75" style="position:absolute;left:8718;top:29;width:240;height:240">
              <v:imagedata r:id="rId41" o:title=""/>
            </v:shape>
            <v:shape id="_x0000_s1052" type="#_x0000_t75" style="position:absolute;left:8718;top:24381;width:240;height:240">
              <v:imagedata r:id="rId41" o:title=""/>
            </v:shape>
            <v:shape id="_x0000_s1051" type="#_x0000_t75" style="position:absolute;left:30;top:12205;width:240;height:240">
              <v:imagedata r:id="rId42" o:title=""/>
            </v:shape>
            <v:rect id="_x0000_s1050" style="position:absolute;left:550;top:9;width:280;height:280" fillcolor="black" stroked="f"/>
            <v:rect id="_x0000_s1049" style="position:absolute;left:550;top:9;width:280;height:280" filled="f" strokecolor="#595959" strokeweight="1pt"/>
            <v:rect id="_x0000_s1048" style="position:absolute;left:830;top:9;width:280;height:280" fillcolor="#191919" stroked="f"/>
            <v:rect id="_x0000_s1047" style="position:absolute;left:830;top:9;width:280;height:280" filled="f" strokecolor="#595959" strokeweight="1pt"/>
            <v:rect id="_x0000_s1046" style="position:absolute;left:1110;top:9;width:280;height:280" fillcolor="#323232" stroked="f"/>
            <v:rect id="_x0000_s1045" style="position:absolute;left:1110;top:9;width:280;height:280" filled="f" strokecolor="#595959" strokeweight="1pt"/>
            <v:rect id="_x0000_s1044" style="position:absolute;left:1390;top:9;width:280;height:280" fillcolor="#4c4c4c" stroked="f"/>
            <v:rect id="_x0000_s1043" style="position:absolute;left:1390;top:9;width:280;height:280" filled="f" strokecolor="#595959" strokeweight="1pt"/>
            <v:rect id="_x0000_s1042" style="position:absolute;left:1670;top:9;width:280;height:280" fillcolor="#666" stroked="f"/>
            <v:rect id="_x0000_s1041" style="position:absolute;left:1670;top:9;width:280;height:280" filled="f" strokecolor="#595959" strokeweight="1pt"/>
            <v:rect id="_x0000_s1040" style="position:absolute;left:1950;top:9;width:280;height:280" fillcolor="#7f7f7f" stroked="f"/>
            <v:rect id="_x0000_s1039" style="position:absolute;left:1950;top:9;width:280;height:280" filled="f" strokecolor="#595959" strokeweight="1pt"/>
            <v:rect id="_x0000_s1038" style="position:absolute;left:2230;top:9;width:280;height:280" fillcolor="#999" stroked="f"/>
            <v:rect id="_x0000_s1037" style="position:absolute;left:2230;top:9;width:280;height:280" filled="f" strokecolor="#595959" strokeweight="1pt"/>
            <v:rect id="_x0000_s1036" style="position:absolute;left:2510;top:9;width:280;height:280" fillcolor="#b2b2b2" stroked="f"/>
            <v:rect id="_x0000_s1035" style="position:absolute;left:2510;top:9;width:280;height:280" filled="f" strokecolor="#595959" strokeweight="1pt"/>
            <v:rect id="_x0000_s1034" style="position:absolute;left:2790;top:9;width:280;height:280" fillcolor="#ccc" stroked="f"/>
            <v:rect id="_x0000_s1033" style="position:absolute;left:2790;top:9;width:280;height:280" filled="f" strokecolor="#595959" strokeweight="1pt"/>
            <v:rect id="_x0000_s1032" style="position:absolute;left:3070;top:9;width:280;height:280" fillcolor="#e5e5e5" stroked="f"/>
            <v:rect id="_x0000_s1031" style="position:absolute;left:3070;top:9;width:280;height:280" filled="f" strokecolor="#595959" strokeweight="1pt"/>
            <v:rect id="_x0000_s1030" style="position:absolute;left:3350;top:9;width:280;height:280" stroked="f"/>
            <v:rect id="_x0000_s1029" style="position:absolute;left:3350;top:9;width:280;height:280" filled="f" strokecolor="#595959" strokeweight="1pt"/>
            <w10:wrap anchorx="page" anchory="page"/>
          </v:group>
        </w:pict>
      </w:r>
      <w:r>
        <w:pict w14:anchorId="45DF7FFF">
          <v:line id="_x0000_s1027" style="position:absolute;z-index:251663360;mso-position-horizontal-relative:page;mso-position-vertical-relative:page" from="868.9pt,21pt" to="883.9pt,21pt" strokeweight=".25pt">
            <w10:wrap anchorx="page" anchory="page"/>
          </v:line>
        </w:pict>
      </w:r>
      <w:r>
        <w:pict w14:anchorId="2A3E37E6">
          <v:line id="_x0000_s1026" style="position:absolute;z-index:251664384;mso-position-horizontal-relative:page;mso-position-vertical-relative:page" from="868.9pt,1211.55pt" to="883.9pt,1211.55pt" strokeweight=".25pt">
            <w10:wrap anchorx="page" anchory="page"/>
          </v:line>
        </w:pict>
      </w:r>
      <w:r w:rsidR="00967A26" w:rsidRPr="00F560D3">
        <w:rPr>
          <w:noProof/>
          <w:lang w:val="en-US" w:eastAsia="en-US" w:bidi="ar-SA"/>
        </w:rPr>
        <w:drawing>
          <wp:anchor distT="0" distB="0" distL="0" distR="0" simplePos="0" relativeHeight="251667456" behindDoc="0" locked="0" layoutInCell="1" allowOverlap="1" wp14:anchorId="2FF3395D" wp14:editId="20EC7137">
            <wp:simplePos x="0" y="0"/>
            <wp:positionH relativeFrom="page">
              <wp:posOffset>11053950</wp:posOffset>
            </wp:positionH>
            <wp:positionV relativeFrom="page">
              <wp:posOffset>7750485</wp:posOffset>
            </wp:positionV>
            <wp:extent cx="152400" cy="152400"/>
            <wp:effectExtent l="0" t="0" r="0" b="0"/>
            <wp:wrapNone/>
            <wp:docPr id="3" name="image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9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C2991" w:rsidRPr="00F560D3">
      <w:type w:val="continuous"/>
      <w:pgSz w:w="17680" w:h="24660"/>
      <w:pgMar w:top="0" w:right="420" w:bottom="0" w:left="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A3NbIwMTc0NTcyMzFU0lEKTi0uzszPAykwqgUATfb/NSwAAAA="/>
  </w:docVars>
  <w:rsids>
    <w:rsidRoot w:val="007C2991"/>
    <w:rsid w:val="0011482F"/>
    <w:rsid w:val="00230006"/>
    <w:rsid w:val="005454FF"/>
    <w:rsid w:val="007B638A"/>
    <w:rsid w:val="007C2991"/>
    <w:rsid w:val="00967A26"/>
    <w:rsid w:val="00F5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2"/>
    <o:shapelayout v:ext="edit">
      <o:idmap v:ext="edit" data="1"/>
    </o:shapelayout>
  </w:shapeDefaults>
  <w:decimalSymbol w:val="."/>
  <w:listSeparator w:val=","/>
  <w14:docId w14:val="47240E12"/>
  <w15:docId w15:val="{534B19D2-A57F-4AEC-BD57-7E8DD9200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Palatino Linotype" w:eastAsia="Palatino Linotype" w:hAnsi="Palatino Linotype" w:cs="Palatino Linotype"/>
      <w:lang w:val="sk-SK" w:eastAsia="sk-SK" w:bidi="sk-SK"/>
    </w:rPr>
  </w:style>
  <w:style w:type="paragraph" w:styleId="Heading1">
    <w:name w:val="heading 1"/>
    <w:basedOn w:val="Normal"/>
    <w:uiPriority w:val="1"/>
    <w:qFormat/>
    <w:pPr>
      <w:spacing w:line="788" w:lineRule="exact"/>
      <w:ind w:left="6455"/>
      <w:outlineLvl w:val="0"/>
    </w:pPr>
    <w:rPr>
      <w:b/>
      <w:bCs/>
      <w:sz w:val="78"/>
      <w:szCs w:val="78"/>
    </w:rPr>
  </w:style>
  <w:style w:type="paragraph" w:styleId="Heading2">
    <w:name w:val="heading 2"/>
    <w:basedOn w:val="Normal"/>
    <w:uiPriority w:val="1"/>
    <w:qFormat/>
    <w:pPr>
      <w:ind w:left="2706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1"/>
    <w:qFormat/>
    <w:pPr>
      <w:spacing w:before="14"/>
      <w:ind w:left="1190" w:right="1042"/>
      <w:outlineLvl w:val="2"/>
    </w:pPr>
    <w:rPr>
      <w:b/>
      <w:bCs/>
      <w:sz w:val="30"/>
      <w:szCs w:val="30"/>
    </w:rPr>
  </w:style>
  <w:style w:type="paragraph" w:styleId="Heading4">
    <w:name w:val="heading 4"/>
    <w:basedOn w:val="Normal"/>
    <w:uiPriority w:val="1"/>
    <w:qFormat/>
    <w:pPr>
      <w:spacing w:before="137"/>
      <w:ind w:left="1550"/>
      <w:jc w:val="center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0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0D3"/>
    <w:rPr>
      <w:rFonts w:ascii="Segoe UI" w:eastAsia="Palatino Linotype" w:hAnsi="Segoe UI" w:cs="Segoe UI"/>
      <w:sz w:val="18"/>
      <w:szCs w:val="18"/>
      <w:lang w:val="sk-SK" w:eastAsia="sk-SK" w:bidi="sk-SK"/>
    </w:rPr>
  </w:style>
  <w:style w:type="character" w:styleId="CommentReference">
    <w:name w:val="annotation reference"/>
    <w:basedOn w:val="DefaultParagraphFont"/>
    <w:uiPriority w:val="99"/>
    <w:semiHidden/>
    <w:unhideWhenUsed/>
    <w:rsid w:val="00F560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60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60D3"/>
    <w:rPr>
      <w:rFonts w:ascii="Palatino Linotype" w:eastAsia="Palatino Linotype" w:hAnsi="Palatino Linotype" w:cs="Palatino Linotype"/>
      <w:sz w:val="20"/>
      <w:szCs w:val="20"/>
      <w:lang w:val="sk-SK" w:eastAsia="sk-SK" w:bidi="sk-S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60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60D3"/>
    <w:rPr>
      <w:rFonts w:ascii="Palatino Linotype" w:eastAsia="Palatino Linotype" w:hAnsi="Palatino Linotype" w:cs="Palatino Linotype"/>
      <w:b/>
      <w:bCs/>
      <w:sz w:val="20"/>
      <w:szCs w:val="20"/>
      <w:lang w:val="sk-SK" w:eastAsia="sk-SK" w:bidi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theme" Target="theme/theme1.xml"/><Relationship Id="rId5" Type="http://schemas.openxmlformats.org/officeDocument/2006/relationships/hyperlink" Target="http://www.oie.int/asf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eviser</cp:lastModifiedBy>
  <cp:revision>6</cp:revision>
  <dcterms:created xsi:type="dcterms:W3CDTF">2019-04-24T08:46:00Z</dcterms:created>
  <dcterms:modified xsi:type="dcterms:W3CDTF">2019-04-26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8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04-24T00:00:00Z</vt:filetime>
  </property>
</Properties>
</file>